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67C42F" w14:textId="77777777" w:rsidR="00B67D7B" w:rsidRDefault="00B67D7B"/>
    <w:p w14:paraId="791FF257" w14:textId="77777777" w:rsidR="00B67D7B" w:rsidRDefault="00B67D7B"/>
    <w:p w14:paraId="3FC0161F" w14:textId="77777777" w:rsidR="00784717" w:rsidRDefault="00784717" w:rsidP="001B4B21">
      <w:pPr>
        <w:rPr>
          <w:rFonts w:asciiTheme="majorHAnsi" w:hAnsiTheme="majorHAnsi" w:cs="Arial"/>
          <w:color w:val="EB5846"/>
          <w:sz w:val="32"/>
          <w:szCs w:val="32"/>
          <w:lang w:eastAsia="en-AU"/>
        </w:rPr>
      </w:pPr>
    </w:p>
    <w:p w14:paraId="471D675F" w14:textId="77777777" w:rsidR="00784717" w:rsidRDefault="00784717" w:rsidP="001B4B21">
      <w:pPr>
        <w:rPr>
          <w:rFonts w:asciiTheme="majorHAnsi" w:hAnsiTheme="majorHAnsi" w:cs="Arial"/>
          <w:color w:val="EB5846"/>
          <w:sz w:val="32"/>
          <w:szCs w:val="32"/>
          <w:lang w:eastAsia="en-AU"/>
        </w:rPr>
      </w:pPr>
    </w:p>
    <w:p w14:paraId="4E13859F" w14:textId="77777777" w:rsidR="00784717" w:rsidRPr="000038AF" w:rsidRDefault="00784717" w:rsidP="001B4B21">
      <w:pPr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</w:pPr>
    </w:p>
    <w:p w14:paraId="4235FDF8" w14:textId="25D5E0ED" w:rsidR="003F648D" w:rsidRDefault="003F648D" w:rsidP="001B4B21">
      <w:pPr>
        <w:rPr>
          <w:rFonts w:asciiTheme="majorHAnsi" w:hAnsiTheme="majorHAnsi" w:cs="Arial"/>
          <w:sz w:val="20"/>
          <w:szCs w:val="20"/>
          <w:lang w:eastAsia="en-AU"/>
        </w:rPr>
      </w:pPr>
      <w:r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>Nomination Form</w:t>
      </w:r>
      <w:r w:rsidR="007E42B7"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 xml:space="preserve"> </w:t>
      </w:r>
      <w:r w:rsidR="00C43F34"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>– BLBA 202</w:t>
      </w:r>
      <w:r w:rsidR="001E3D80" w:rsidRPr="007E5C93">
        <w:rPr>
          <w:rFonts w:asciiTheme="majorHAnsi" w:hAnsiTheme="majorHAnsi" w:cs="Arial"/>
          <w:b/>
          <w:color w:val="EB5846"/>
          <w:sz w:val="32"/>
          <w:szCs w:val="32"/>
          <w:lang w:eastAsia="en-AU"/>
        </w:rPr>
        <w:t>1</w:t>
      </w:r>
      <w:r w:rsidR="006A590C">
        <w:rPr>
          <w:rFonts w:asciiTheme="majorHAnsi" w:hAnsiTheme="majorHAnsi" w:cs="Arial"/>
          <w:color w:val="EB5846"/>
          <w:sz w:val="32"/>
          <w:szCs w:val="32"/>
          <w:lang w:eastAsia="en-AU"/>
        </w:rPr>
        <w:tab/>
      </w:r>
      <w:r w:rsidR="006A590C" w:rsidRPr="006A590C">
        <w:rPr>
          <w:rFonts w:asciiTheme="majorHAnsi" w:hAnsiTheme="majorHAnsi" w:cs="Arial"/>
          <w:sz w:val="20"/>
          <w:szCs w:val="20"/>
          <w:lang w:eastAsia="en-AU"/>
        </w:rPr>
        <w:t>*Mandatory fields</w:t>
      </w:r>
      <w:r w:rsidR="00C0552C">
        <w:rPr>
          <w:rFonts w:asciiTheme="majorHAnsi" w:hAnsiTheme="majorHAnsi" w:cs="Arial"/>
          <w:sz w:val="20"/>
          <w:szCs w:val="20"/>
          <w:lang w:eastAsia="en-AU"/>
        </w:rPr>
        <w:t xml:space="preserve"> (</w:t>
      </w:r>
      <w:r w:rsidR="00C0552C" w:rsidRPr="00C0552C">
        <w:rPr>
          <w:rFonts w:asciiTheme="majorHAnsi" w:hAnsiTheme="majorHAnsi" w:cs="Arial"/>
          <w:sz w:val="16"/>
          <w:szCs w:val="16"/>
          <w:lang w:eastAsia="en-AU"/>
        </w:rPr>
        <w:t xml:space="preserve">* </w:t>
      </w:r>
      <w:proofErr w:type="spellStart"/>
      <w:r w:rsidR="00C0552C" w:rsidRPr="00C0552C">
        <w:rPr>
          <w:rFonts w:ascii="Kartika" w:hAnsi="Kartika" w:cs="Kartika"/>
          <w:sz w:val="16"/>
          <w:szCs w:val="16"/>
          <w:lang w:eastAsia="en-AU"/>
        </w:rPr>
        <w:t>നിർബന്ധമായി</w:t>
      </w:r>
      <w:proofErr w:type="spellEnd"/>
      <w:r w:rsidR="00C0552C" w:rsidRPr="00C0552C">
        <w:rPr>
          <w:rFonts w:asciiTheme="majorHAnsi" w:hAnsiTheme="majorHAnsi" w:cs="Arial"/>
          <w:sz w:val="16"/>
          <w:szCs w:val="16"/>
          <w:lang w:eastAsia="en-AU"/>
        </w:rPr>
        <w:t xml:space="preserve"> </w:t>
      </w:r>
      <w:proofErr w:type="spellStart"/>
      <w:r w:rsidR="00C0552C" w:rsidRPr="00C0552C">
        <w:rPr>
          <w:rFonts w:ascii="Kartika" w:hAnsi="Kartika" w:cs="Kartika"/>
          <w:sz w:val="16"/>
          <w:szCs w:val="16"/>
          <w:lang w:eastAsia="en-AU"/>
        </w:rPr>
        <w:t>പൂരിപ്പിക്കണം</w:t>
      </w:r>
      <w:proofErr w:type="spellEnd"/>
      <w:r w:rsidR="00C0552C">
        <w:rPr>
          <w:rFonts w:ascii="Kartika" w:hAnsi="Kartika" w:cs="Kartika"/>
          <w:sz w:val="16"/>
          <w:szCs w:val="16"/>
          <w:lang w:eastAsia="en-AU"/>
        </w:rPr>
        <w:t>)</w:t>
      </w:r>
    </w:p>
    <w:p w14:paraId="6999819B" w14:textId="1922A73C" w:rsidR="00C0552C" w:rsidRPr="00C0552C" w:rsidRDefault="00C0552C" w:rsidP="001B4B21">
      <w:pPr>
        <w:rPr>
          <w:rFonts w:asciiTheme="majorHAnsi" w:hAnsiTheme="majorHAnsi" w:cs="Arial"/>
          <w:color w:val="EB5846"/>
          <w:sz w:val="16"/>
          <w:szCs w:val="16"/>
          <w:lang w:eastAsia="en-AU"/>
        </w:rPr>
      </w:pP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</w:r>
      <w:r>
        <w:rPr>
          <w:rFonts w:asciiTheme="majorHAnsi" w:hAnsiTheme="majorHAnsi" w:cs="Arial"/>
          <w:sz w:val="20"/>
          <w:szCs w:val="20"/>
          <w:lang w:eastAsia="en-AU"/>
        </w:rPr>
        <w:tab/>
        <w:t xml:space="preserve">                   </w:t>
      </w:r>
    </w:p>
    <w:p w14:paraId="16592181" w14:textId="639FAE91" w:rsidR="000038AF" w:rsidRDefault="006D588B" w:rsidP="00BA2825">
      <w:pPr>
        <w:spacing w:before="40" w:after="40"/>
        <w:rPr>
          <w:rFonts w:ascii="Kartika" w:hAnsi="Kartika" w:cs="Kartika"/>
          <w:b/>
          <w:color w:val="EB5846"/>
          <w:sz w:val="30"/>
          <w:szCs w:val="30"/>
          <w:lang w:eastAsia="en-AU"/>
        </w:rPr>
      </w:pPr>
      <w:proofErr w:type="spellStart"/>
      <w:r w:rsidRPr="00A3497A">
        <w:rPr>
          <w:rFonts w:ascii="Kartika" w:hAnsi="Kartika" w:cs="Kartika"/>
          <w:b/>
          <w:color w:val="EB5846"/>
          <w:sz w:val="30"/>
          <w:szCs w:val="30"/>
          <w:lang w:eastAsia="en-AU"/>
        </w:rPr>
        <w:t>നാമനിർദ്ദേശ</w:t>
      </w:r>
      <w:proofErr w:type="spellEnd"/>
      <w:r w:rsidRPr="00A3497A">
        <w:rPr>
          <w:rFonts w:cs="Arial"/>
          <w:b/>
          <w:color w:val="EB5846"/>
          <w:sz w:val="30"/>
          <w:szCs w:val="30"/>
          <w:lang w:eastAsia="en-AU"/>
        </w:rPr>
        <w:t xml:space="preserve"> </w:t>
      </w:r>
      <w:proofErr w:type="spellStart"/>
      <w:r w:rsidRPr="00A3497A">
        <w:rPr>
          <w:rFonts w:ascii="Kartika" w:hAnsi="Kartika" w:cs="Kartika"/>
          <w:b/>
          <w:color w:val="EB5846"/>
          <w:sz w:val="30"/>
          <w:szCs w:val="30"/>
          <w:lang w:eastAsia="en-AU"/>
        </w:rPr>
        <w:t>ഫോം</w:t>
      </w:r>
      <w:proofErr w:type="spellEnd"/>
      <w:r w:rsidRPr="00A3497A">
        <w:rPr>
          <w:rFonts w:ascii="Kartika" w:hAnsi="Kartika" w:cs="Kartika"/>
          <w:b/>
          <w:color w:val="EB5846"/>
          <w:sz w:val="30"/>
          <w:szCs w:val="30"/>
          <w:lang w:eastAsia="en-AU"/>
        </w:rPr>
        <w:t xml:space="preserve"> – BLBA 2021</w:t>
      </w:r>
    </w:p>
    <w:p w14:paraId="7FF8CEEF" w14:textId="77777777" w:rsidR="00A44C09" w:rsidRPr="00A3497A" w:rsidRDefault="00A44C09" w:rsidP="00BA2825">
      <w:pPr>
        <w:spacing w:before="40" w:after="40"/>
        <w:rPr>
          <w:rFonts w:cs="Arial"/>
          <w:b/>
          <w:color w:val="EB5846"/>
          <w:sz w:val="30"/>
          <w:szCs w:val="30"/>
          <w:lang w:eastAsia="en-AU"/>
        </w:rPr>
      </w:pPr>
    </w:p>
    <w:p w14:paraId="24E8ED4F" w14:textId="2DB17127" w:rsidR="000038AF" w:rsidRDefault="000038AF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  <w:r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About the nominee</w:t>
      </w:r>
      <w:r w:rsidR="00A44C09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 xml:space="preserve"> </w:t>
      </w:r>
      <w:proofErr w:type="spellStart"/>
      <w:r w:rsidR="00A44C09" w:rsidRPr="00A44C09">
        <w:rPr>
          <w:rFonts w:ascii="Kartika" w:hAnsi="Kartika" w:cs="Kartika"/>
          <w:b/>
          <w:color w:val="349F44"/>
          <w:lang w:eastAsia="en-AU"/>
        </w:rPr>
        <w:t>നോമിനിയെ</w:t>
      </w:r>
      <w:proofErr w:type="spellEnd"/>
      <w:r w:rsidR="00A44C09" w:rsidRPr="00A44C09">
        <w:rPr>
          <w:rFonts w:asciiTheme="majorHAnsi" w:hAnsiTheme="majorHAnsi" w:cs="Arial"/>
          <w:b/>
          <w:color w:val="349F44"/>
          <w:lang w:eastAsia="en-AU"/>
        </w:rPr>
        <w:t xml:space="preserve"> </w:t>
      </w:r>
      <w:proofErr w:type="spellStart"/>
      <w:r w:rsidR="00A44C09" w:rsidRPr="00A44C09">
        <w:rPr>
          <w:rFonts w:ascii="Kartika" w:hAnsi="Kartika" w:cs="Kartika"/>
          <w:b/>
          <w:color w:val="349F44"/>
          <w:lang w:eastAsia="en-AU"/>
        </w:rPr>
        <w:t>കുറിച്ചുള്ള</w:t>
      </w:r>
      <w:proofErr w:type="spellEnd"/>
      <w:r w:rsidR="00A44C09" w:rsidRPr="00A44C09">
        <w:rPr>
          <w:rFonts w:asciiTheme="majorHAnsi" w:hAnsiTheme="majorHAnsi" w:cs="Arial"/>
          <w:b/>
          <w:color w:val="349F44"/>
          <w:lang w:eastAsia="en-AU"/>
        </w:rPr>
        <w:t xml:space="preserve"> </w:t>
      </w:r>
      <w:proofErr w:type="spellStart"/>
      <w:r w:rsidR="00A44C09" w:rsidRPr="00A44C09">
        <w:rPr>
          <w:rFonts w:ascii="Kartika" w:hAnsi="Kartika" w:cs="Kartika"/>
          <w:b/>
          <w:color w:val="349F44"/>
          <w:lang w:eastAsia="en-AU"/>
        </w:rPr>
        <w:t>വിവരങ്ങ</w:t>
      </w:r>
      <w:proofErr w:type="spellEnd"/>
      <w:r w:rsidR="00A44C09" w:rsidRPr="00A44C09">
        <w:rPr>
          <w:rFonts w:ascii="Kartika" w:hAnsi="Kartika" w:cs="Kartika"/>
          <w:b/>
          <w:color w:val="349F44"/>
          <w:lang w:eastAsia="en-AU"/>
        </w:rPr>
        <w:t>ൾ</w:t>
      </w:r>
      <w:r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:</w:t>
      </w:r>
    </w:p>
    <w:p w14:paraId="14656A24" w14:textId="77777777" w:rsidR="00A44C09" w:rsidRDefault="00A44C09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</w:p>
    <w:p w14:paraId="6195F70E" w14:textId="027B0783" w:rsidR="00BA2825" w:rsidRDefault="000038AF" w:rsidP="000038AF">
      <w:pPr>
        <w:pStyle w:val="ListParagraph"/>
        <w:numPr>
          <w:ilvl w:val="0"/>
          <w:numId w:val="1"/>
        </w:num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>Nomination category</w:t>
      </w:r>
      <w:r w:rsidR="009C2CD6"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  <w:r w:rsidR="003F648D"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>:</w:t>
      </w:r>
    </w:p>
    <w:p w14:paraId="44DBD307" w14:textId="13DD7BA7" w:rsidR="00C0552C" w:rsidRPr="00DE73B5" w:rsidRDefault="00C0552C" w:rsidP="00C0552C">
      <w:pPr>
        <w:pStyle w:val="ListParagraph"/>
        <w:spacing w:before="40" w:after="40"/>
        <w:rPr>
          <w:rFonts w:asciiTheme="majorHAnsi" w:hAnsiTheme="majorHAnsi" w:cs="Arial"/>
          <w:color w:val="349F44"/>
          <w:lang w:eastAsia="en-AU"/>
        </w:rPr>
      </w:pPr>
      <w:proofErr w:type="spellStart"/>
      <w:r w:rsidRPr="00DE73B5">
        <w:rPr>
          <w:rFonts w:ascii="Kartika" w:hAnsi="Kartika" w:cs="Kartika"/>
          <w:color w:val="349F44"/>
          <w:lang w:eastAsia="en-AU"/>
        </w:rPr>
        <w:t>നാമനിർദ്ദേശ</w:t>
      </w:r>
      <w:proofErr w:type="spellEnd"/>
      <w:r w:rsidRPr="00DE73B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Pr="00DE73B5">
        <w:rPr>
          <w:rFonts w:ascii="Kartika" w:hAnsi="Kartika" w:cs="Kartika"/>
          <w:color w:val="349F44"/>
          <w:lang w:eastAsia="en-AU"/>
        </w:rPr>
        <w:t>വിഭാഗം</w:t>
      </w:r>
      <w:proofErr w:type="spellEnd"/>
      <w:r w:rsidRPr="00DE73B5">
        <w:rPr>
          <w:rFonts w:ascii="Kartika" w:hAnsi="Kartika" w:cs="Kartika"/>
          <w:color w:val="349F44"/>
          <w:lang w:eastAsia="en-AU"/>
        </w:rPr>
        <w:t>*</w:t>
      </w:r>
      <w:r w:rsidR="00912A7E">
        <w:rPr>
          <w:rFonts w:ascii="Kartika" w:hAnsi="Kartika" w:cs="Kartika"/>
          <w:color w:val="349F44"/>
          <w:lang w:eastAsia="en-AU"/>
        </w:rPr>
        <w:t>:</w:t>
      </w:r>
    </w:p>
    <w:p w14:paraId="50371C5B" w14:textId="709797B1" w:rsidR="002D5A1E" w:rsidRDefault="002D5A1E" w:rsidP="002D5A1E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i/>
          <w:sz w:val="18"/>
          <w:szCs w:val="18"/>
        </w:rPr>
      </w:pPr>
      <w:r>
        <w:rPr>
          <w:rFonts w:asciiTheme="majorHAnsi" w:hAnsiTheme="majorHAnsi" w:cs="Arial"/>
          <w:i/>
          <w:sz w:val="18"/>
          <w:szCs w:val="18"/>
        </w:rPr>
        <w:t>Please write YES against one of the following</w:t>
      </w:r>
    </w:p>
    <w:p w14:paraId="5745378C" w14:textId="4C944FF4" w:rsidR="00BA2825" w:rsidRDefault="00DE73B5" w:rsidP="00BA2825">
      <w:pPr>
        <w:spacing w:before="40" w:after="40"/>
        <w:rPr>
          <w:rFonts w:ascii="Kartika" w:hAnsi="Kartika" w:cs="Kartika"/>
          <w:sz w:val="16"/>
          <w:szCs w:val="16"/>
        </w:rPr>
      </w:pPr>
      <w:proofErr w:type="spellStart"/>
      <w:r w:rsidRPr="00892E85">
        <w:rPr>
          <w:rFonts w:ascii="Kartika" w:hAnsi="Kartika" w:cs="Kartika"/>
          <w:sz w:val="16"/>
          <w:szCs w:val="16"/>
        </w:rPr>
        <w:t>ദയവായി</w:t>
      </w:r>
      <w:proofErr w:type="spellEnd"/>
      <w:r w:rsidRPr="00892E85">
        <w:rPr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നാമനിർദ്ദേശം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ചെയാ</w:t>
      </w:r>
      <w:proofErr w:type="spellEnd"/>
      <w:r w:rsidR="00892E85" w:rsidRPr="00892E85">
        <w:rPr>
          <w:rFonts w:ascii="Kartika" w:hAnsi="Kartika" w:cs="Kartika" w:hint="cs"/>
          <w:sz w:val="16"/>
          <w:szCs w:val="16"/>
        </w:rPr>
        <w:t>ൻ</w:t>
      </w:r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ആഗ്രഹിക്കുന്ന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വിഭാത്തിനു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നേരെ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"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അതെ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"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എന്ന്</w:t>
      </w:r>
      <w:proofErr w:type="spellEnd"/>
      <w:r w:rsidR="00892E85" w:rsidRPr="00892E85">
        <w:rPr>
          <w:rFonts w:ascii="Kartika" w:hAnsi="Kartika" w:cs="Kartika"/>
          <w:sz w:val="16"/>
          <w:szCs w:val="16"/>
        </w:rPr>
        <w:t xml:space="preserve"> </w:t>
      </w:r>
      <w:proofErr w:type="spellStart"/>
      <w:r w:rsidR="00892E85" w:rsidRPr="00892E85">
        <w:rPr>
          <w:rFonts w:ascii="Kartika" w:hAnsi="Kartika" w:cs="Kartika" w:hint="cs"/>
          <w:sz w:val="16"/>
          <w:szCs w:val="16"/>
        </w:rPr>
        <w:t>എഴുതുക</w:t>
      </w:r>
      <w:proofErr w:type="spellEnd"/>
    </w:p>
    <w:p w14:paraId="1BC4CD21" w14:textId="77777777" w:rsidR="00A44C09" w:rsidRPr="00DE73B5" w:rsidRDefault="00A44C09" w:rsidP="00BA2825">
      <w:pPr>
        <w:spacing w:before="40" w:after="40"/>
        <w:rPr>
          <w:sz w:val="16"/>
          <w:szCs w:val="16"/>
        </w:rPr>
      </w:pPr>
    </w:p>
    <w:tbl>
      <w:tblPr>
        <w:tblW w:w="9889" w:type="dxa"/>
        <w:tblBorders>
          <w:top w:val="dashSmallGap" w:sz="4" w:space="0" w:color="BFBFBF"/>
          <w:left w:val="dashSmallGap" w:sz="4" w:space="0" w:color="BFBFBF"/>
          <w:bottom w:val="dashSmallGap" w:sz="4" w:space="0" w:color="BFBFBF"/>
          <w:right w:val="dashSmallGap" w:sz="4" w:space="0" w:color="BFBFBF"/>
          <w:insideH w:val="dashSmallGap" w:sz="4" w:space="0" w:color="BFBFBF"/>
          <w:insideV w:val="dashSmallGap" w:sz="4" w:space="0" w:color="BFBFBF"/>
        </w:tblBorders>
        <w:tblLayout w:type="fixed"/>
        <w:tblLook w:val="01E0" w:firstRow="1" w:lastRow="1" w:firstColumn="1" w:lastColumn="1" w:noHBand="0" w:noVBand="0"/>
      </w:tblPr>
      <w:tblGrid>
        <w:gridCol w:w="2127"/>
        <w:gridCol w:w="7762"/>
      </w:tblGrid>
      <w:tr w:rsidR="00BA2825" w:rsidRPr="0051129B" w14:paraId="466BCE12" w14:textId="77777777" w:rsidTr="00912A7E">
        <w:tc>
          <w:tcPr>
            <w:tcW w:w="2127" w:type="dxa"/>
            <w:tcBorders>
              <w:top w:val="nil"/>
              <w:left w:val="nil"/>
              <w:bottom w:val="nil"/>
              <w:right w:val="single" w:sz="8" w:space="0" w:color="FBBA00"/>
            </w:tcBorders>
            <w:shd w:val="clear" w:color="auto" w:fill="FFFFFF"/>
            <w:vAlign w:val="center"/>
          </w:tcPr>
          <w:p w14:paraId="7D1BC378" w14:textId="33EB0BB1" w:rsidR="00BA2825" w:rsidRPr="0051129B" w:rsidRDefault="00BA2825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Author</w:t>
            </w:r>
            <w:r w:rsidR="00DE73B5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proofErr w:type="spellStart"/>
            <w:r w:rsidR="00DE73B5" w:rsidRPr="00DE73B5">
              <w:rPr>
                <w:rFonts w:ascii="Kartika" w:hAnsi="Kartika" w:cs="Kartika"/>
                <w:sz w:val="18"/>
                <w:szCs w:val="18"/>
              </w:rPr>
              <w:t>എഴുത്തുകാ</w:t>
            </w:r>
            <w:proofErr w:type="spellEnd"/>
            <w:r w:rsidR="00DE73B5" w:rsidRPr="00DE73B5">
              <w:rPr>
                <w:rFonts w:ascii="Kartika" w:hAnsi="Kartika" w:cs="Kartika"/>
                <w:sz w:val="18"/>
                <w:szCs w:val="18"/>
              </w:rPr>
              <w:t>ർ</w:t>
            </w:r>
          </w:p>
        </w:tc>
        <w:tc>
          <w:tcPr>
            <w:tcW w:w="7762" w:type="dxa"/>
            <w:tcBorders>
              <w:top w:val="single" w:sz="8" w:space="0" w:color="FBBA00"/>
              <w:left w:val="single" w:sz="8" w:space="0" w:color="FBBA00"/>
              <w:bottom w:val="single" w:sz="8" w:space="0" w:color="FBBA00"/>
              <w:right w:val="single" w:sz="8" w:space="0" w:color="FBBA00"/>
            </w:tcBorders>
            <w:shd w:val="clear" w:color="auto" w:fill="auto"/>
            <w:vAlign w:val="center"/>
          </w:tcPr>
          <w:p w14:paraId="2D26D951" w14:textId="6252BD44" w:rsidR="000038AF" w:rsidRPr="0051129B" w:rsidRDefault="000038AF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  <w:tr w:rsidR="00BA2825" w:rsidRPr="0051129B" w14:paraId="37E7EB93" w14:textId="77777777" w:rsidTr="00912A7E">
        <w:tc>
          <w:tcPr>
            <w:tcW w:w="2127" w:type="dxa"/>
            <w:tcBorders>
              <w:top w:val="nil"/>
              <w:left w:val="nil"/>
              <w:bottom w:val="nil"/>
              <w:right w:val="single" w:sz="8" w:space="0" w:color="FBBA00"/>
            </w:tcBorders>
            <w:shd w:val="clear" w:color="auto" w:fill="FFFFFF"/>
            <w:vAlign w:val="center"/>
          </w:tcPr>
          <w:p w14:paraId="30CD539E" w14:textId="58341027" w:rsidR="00BA2825" w:rsidRPr="0051129B" w:rsidRDefault="00BA2825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  <w:r>
              <w:rPr>
                <w:rFonts w:asciiTheme="majorHAnsi" w:hAnsiTheme="majorHAnsi" w:cs="Arial"/>
                <w:sz w:val="18"/>
                <w:szCs w:val="18"/>
              </w:rPr>
              <w:t>Illustrator</w:t>
            </w:r>
            <w:r w:rsidR="00DE73B5">
              <w:rPr>
                <w:rFonts w:asciiTheme="majorHAnsi" w:hAnsiTheme="majorHAnsi" w:cs="Arial"/>
                <w:sz w:val="18"/>
                <w:szCs w:val="18"/>
              </w:rPr>
              <w:t xml:space="preserve"> </w:t>
            </w:r>
            <w:proofErr w:type="spellStart"/>
            <w:r w:rsidR="00DE73B5" w:rsidRPr="00DE73B5">
              <w:rPr>
                <w:rFonts w:ascii="Kartika" w:hAnsi="Kartika" w:cs="Kartika"/>
                <w:sz w:val="18"/>
                <w:szCs w:val="18"/>
              </w:rPr>
              <w:t>ചിത്രകാ</w:t>
            </w:r>
            <w:proofErr w:type="spellEnd"/>
            <w:r w:rsidR="00DE73B5" w:rsidRPr="00DE73B5">
              <w:rPr>
                <w:rFonts w:ascii="Kartika" w:hAnsi="Kartika" w:cs="Kartika"/>
                <w:sz w:val="18"/>
                <w:szCs w:val="18"/>
              </w:rPr>
              <w:t>ർ</w:t>
            </w:r>
          </w:p>
        </w:tc>
        <w:tc>
          <w:tcPr>
            <w:tcW w:w="7762" w:type="dxa"/>
            <w:tcBorders>
              <w:top w:val="single" w:sz="8" w:space="0" w:color="FBBA00"/>
              <w:left w:val="single" w:sz="8" w:space="0" w:color="FBBA00"/>
              <w:bottom w:val="single" w:sz="8" w:space="0" w:color="FBBA00"/>
              <w:right w:val="single" w:sz="8" w:space="0" w:color="FBBA00"/>
            </w:tcBorders>
            <w:shd w:val="clear" w:color="auto" w:fill="auto"/>
            <w:vAlign w:val="center"/>
          </w:tcPr>
          <w:p w14:paraId="500DAE63" w14:textId="255DA982" w:rsidR="00BA2825" w:rsidRPr="0051129B" w:rsidRDefault="00BA2825" w:rsidP="00BA2825">
            <w:pPr>
              <w:pStyle w:val="Header"/>
              <w:tabs>
                <w:tab w:val="left" w:pos="810"/>
                <w:tab w:val="left" w:leader="dot" w:pos="2970"/>
              </w:tabs>
              <w:spacing w:before="80" w:after="80"/>
              <w:rPr>
                <w:rFonts w:asciiTheme="majorHAnsi" w:hAnsiTheme="majorHAnsi" w:cs="Arial"/>
                <w:sz w:val="18"/>
                <w:szCs w:val="18"/>
              </w:rPr>
            </w:pPr>
          </w:p>
        </w:tc>
      </w:tr>
    </w:tbl>
    <w:p w14:paraId="4F5EDF1A" w14:textId="77777777" w:rsidR="00BA2825" w:rsidRDefault="00BA2825" w:rsidP="00BA282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04E9621" w14:textId="71E25D4E" w:rsidR="00ED0215" w:rsidRDefault="00ED0215" w:rsidP="00ED0215">
      <w:pPr>
        <w:spacing w:before="40" w:after="40"/>
        <w:rPr>
          <w:rFonts w:asciiTheme="majorHAnsi" w:hAnsiTheme="majorHAnsi" w:cs="Arial"/>
          <w:i/>
          <w:sz w:val="18"/>
          <w:szCs w:val="18"/>
          <w:lang w:eastAsia="en-AU"/>
        </w:rPr>
      </w:pPr>
    </w:p>
    <w:p w14:paraId="14227A11" w14:textId="77777777" w:rsidR="00ED0215" w:rsidRPr="00ED0215" w:rsidRDefault="00ED0215" w:rsidP="00ED0215">
      <w:pPr>
        <w:spacing w:before="40" w:after="40"/>
        <w:rPr>
          <w:rFonts w:asciiTheme="majorHAnsi" w:hAnsiTheme="majorHAnsi" w:cs="Arial"/>
          <w:i/>
          <w:sz w:val="18"/>
          <w:szCs w:val="18"/>
          <w:lang w:eastAsia="en-AU"/>
        </w:rPr>
      </w:pPr>
    </w:p>
    <w:p w14:paraId="349B5848" w14:textId="77777777" w:rsidR="00BA2825" w:rsidRDefault="00BA2825" w:rsidP="00BA2825">
      <w:pPr>
        <w:pStyle w:val="z-TopofForm"/>
      </w:pPr>
    </w:p>
    <w:p w14:paraId="4F5FA30B" w14:textId="5989686C" w:rsidR="006A590C" w:rsidRDefault="408F7B99" w:rsidP="408F7B99">
      <w:pPr>
        <w:pStyle w:val="ListParagraph"/>
        <w:numPr>
          <w:ilvl w:val="0"/>
          <w:numId w:val="1"/>
        </w:num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408F7B99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Name of the nominee *: </w:t>
      </w:r>
    </w:p>
    <w:p w14:paraId="164E81E3" w14:textId="14E630DE" w:rsidR="00912A7E" w:rsidRDefault="408F7B99" w:rsidP="408F7B99">
      <w:pPr>
        <w:pStyle w:val="ListParagraph"/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ോമിനിയുടെ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പേര്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*:</w:t>
      </w:r>
    </w:p>
    <w:tbl>
      <w:tblPr>
        <w:tblStyle w:val="TableGrid"/>
        <w:tblpPr w:leftFromText="180" w:rightFromText="180" w:vertAnchor="text" w:horzAnchor="margin" w:tblpY="104"/>
        <w:tblW w:w="5772" w:type="dxa"/>
        <w:tblLook w:val="04A0" w:firstRow="1" w:lastRow="0" w:firstColumn="1" w:lastColumn="0" w:noHBand="0" w:noVBand="1"/>
      </w:tblPr>
      <w:tblGrid>
        <w:gridCol w:w="5772"/>
      </w:tblGrid>
      <w:tr w:rsidR="00ED0215" w14:paraId="17084F81" w14:textId="77777777" w:rsidTr="00ED0215">
        <w:trPr>
          <w:trHeight w:val="216"/>
        </w:trPr>
        <w:tc>
          <w:tcPr>
            <w:tcW w:w="577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65480583" w14:textId="45F5BCEF" w:rsidR="00ED0215" w:rsidRDefault="00ED0215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2CBE8AA0" w14:textId="77777777" w:rsidR="00ED0215" w:rsidRPr="00ED0215" w:rsidRDefault="00ED0215" w:rsidP="00ED0215">
      <w:pPr>
        <w:spacing w:before="40" w:after="40"/>
        <w:ind w:left="36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7AD396C" w14:textId="77777777" w:rsidR="000038AF" w:rsidRPr="000038AF" w:rsidRDefault="000038AF" w:rsidP="000038AF">
      <w:pPr>
        <w:spacing w:before="40" w:after="40"/>
        <w:ind w:left="36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tbl>
      <w:tblPr>
        <w:tblStyle w:val="TableGrid"/>
        <w:tblpPr w:leftFromText="180" w:rightFromText="180" w:vertAnchor="text" w:horzAnchor="margin" w:tblpY="73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CA76E2" w14:paraId="16A6F216" w14:textId="77777777" w:rsidTr="00CA76E2">
        <w:trPr>
          <w:trHeight w:val="416"/>
        </w:trPr>
        <w:tc>
          <w:tcPr>
            <w:tcW w:w="9918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0C9A4DCA" w14:textId="77777777" w:rsidR="00CA76E2" w:rsidRDefault="00CA76E2" w:rsidP="00CA76E2">
            <w:pPr>
              <w:pStyle w:val="z-TopofForm"/>
              <w:pBdr>
                <w:bottom w:val="none" w:sz="0" w:space="0" w:color="auto"/>
              </w:pBdr>
            </w:pPr>
          </w:p>
        </w:tc>
      </w:tr>
    </w:tbl>
    <w:p w14:paraId="69060B60" w14:textId="74A19E54" w:rsidR="00DC3064" w:rsidRDefault="00DC3064" w:rsidP="001D0153">
      <w:pPr>
        <w:pStyle w:val="ListParagraph"/>
        <w:numPr>
          <w:ilvl w:val="0"/>
          <w:numId w:val="1"/>
        </w:num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1D0153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Gender: </w:t>
      </w:r>
    </w:p>
    <w:p w14:paraId="7743E5DD" w14:textId="75096374" w:rsidR="00912A7E" w:rsidRPr="00912A7E" w:rsidRDefault="00912A7E" w:rsidP="00912A7E">
      <w:pPr>
        <w:pStyle w:val="ListParagraph"/>
        <w:spacing w:before="40" w:after="40"/>
        <w:rPr>
          <w:rFonts w:asciiTheme="majorHAnsi" w:hAnsiTheme="majorHAnsi" w:cs="Arial"/>
          <w:color w:val="349F44"/>
          <w:sz w:val="20"/>
          <w:szCs w:val="20"/>
          <w:lang w:eastAsia="en-AU"/>
        </w:rPr>
      </w:pPr>
      <w:proofErr w:type="spellStart"/>
      <w:r w:rsidRPr="00912A7E">
        <w:rPr>
          <w:rFonts w:ascii="Kartika" w:hAnsi="Kartika" w:cs="Kartika"/>
          <w:color w:val="349F44"/>
          <w:sz w:val="20"/>
          <w:szCs w:val="20"/>
          <w:lang w:eastAsia="en-AU"/>
        </w:rPr>
        <w:t>ലിംഗഭേദം</w:t>
      </w:r>
      <w:proofErr w:type="spellEnd"/>
      <w:r>
        <w:rPr>
          <w:rFonts w:ascii="Kartika" w:hAnsi="Kartika" w:cs="Kartika"/>
          <w:color w:val="349F44"/>
          <w:sz w:val="20"/>
          <w:szCs w:val="20"/>
          <w:lang w:eastAsia="en-AU"/>
        </w:rPr>
        <w:t>:</w:t>
      </w:r>
    </w:p>
    <w:p w14:paraId="141D033F" w14:textId="20E88505" w:rsidR="001D0153" w:rsidRPr="001D0153" w:rsidRDefault="001D0153" w:rsidP="001D0153">
      <w:pPr>
        <w:spacing w:before="40" w:after="40"/>
        <w:ind w:left="360"/>
        <w:rPr>
          <w:rFonts w:asciiTheme="majorHAnsi" w:hAnsiTheme="majorHAnsi" w:cs="Arial"/>
          <w:i/>
          <w:sz w:val="18"/>
          <w:szCs w:val="18"/>
          <w:lang w:eastAsia="en-AU"/>
        </w:rPr>
      </w:pPr>
      <w:r>
        <w:rPr>
          <w:rFonts w:asciiTheme="majorHAnsi" w:hAnsiTheme="majorHAnsi" w:cs="Arial"/>
          <w:i/>
          <w:sz w:val="18"/>
          <w:szCs w:val="18"/>
          <w:lang w:eastAsia="en-AU"/>
        </w:rPr>
        <w:t>Please tick</w:t>
      </w:r>
      <w:r w:rsidR="00912A7E">
        <w:rPr>
          <w:rFonts w:asciiTheme="majorHAnsi" w:hAnsiTheme="majorHAnsi" w:cs="Arial"/>
          <w:i/>
          <w:sz w:val="18"/>
          <w:szCs w:val="18"/>
          <w:lang w:eastAsia="en-AU"/>
        </w:rPr>
        <w:t xml:space="preserve"> </w:t>
      </w:r>
      <w:proofErr w:type="spellStart"/>
      <w:r w:rsidR="00912A7E" w:rsidRPr="00912A7E">
        <w:rPr>
          <w:rFonts w:ascii="Kartika" w:hAnsi="Kartika" w:cs="Kartika"/>
          <w:i/>
          <w:sz w:val="18"/>
          <w:szCs w:val="18"/>
          <w:lang w:eastAsia="en-AU"/>
        </w:rPr>
        <w:t>ദയവായി</w:t>
      </w:r>
      <w:proofErr w:type="spellEnd"/>
      <w:r w:rsidR="00912A7E" w:rsidRPr="00912A7E">
        <w:rPr>
          <w:rFonts w:asciiTheme="majorHAnsi" w:hAnsiTheme="majorHAnsi" w:cs="Arial"/>
          <w:i/>
          <w:sz w:val="18"/>
          <w:szCs w:val="18"/>
          <w:lang w:eastAsia="en-AU"/>
        </w:rPr>
        <w:t xml:space="preserve"> </w:t>
      </w:r>
      <w:proofErr w:type="spellStart"/>
      <w:r w:rsidR="00912A7E" w:rsidRPr="00912A7E">
        <w:rPr>
          <w:rFonts w:ascii="Kartika" w:hAnsi="Kartika" w:cs="Kartika"/>
          <w:i/>
          <w:sz w:val="18"/>
          <w:szCs w:val="18"/>
          <w:lang w:eastAsia="en-AU"/>
        </w:rPr>
        <w:t>ടിക്ക്</w:t>
      </w:r>
      <w:proofErr w:type="spellEnd"/>
      <w:r w:rsidR="00912A7E" w:rsidRPr="00912A7E">
        <w:rPr>
          <w:rFonts w:asciiTheme="majorHAnsi" w:hAnsiTheme="majorHAnsi" w:cs="Arial"/>
          <w:i/>
          <w:sz w:val="18"/>
          <w:szCs w:val="18"/>
          <w:lang w:eastAsia="en-AU"/>
        </w:rPr>
        <w:t xml:space="preserve"> </w:t>
      </w:r>
      <w:proofErr w:type="spellStart"/>
      <w:r w:rsidR="00912A7E" w:rsidRPr="00912A7E">
        <w:rPr>
          <w:rFonts w:ascii="Kartika" w:hAnsi="Kartika" w:cs="Kartika"/>
          <w:i/>
          <w:sz w:val="18"/>
          <w:szCs w:val="18"/>
          <w:lang w:eastAsia="en-AU"/>
        </w:rPr>
        <w:t>ചെയ്യുക</w:t>
      </w:r>
      <w:proofErr w:type="spellEnd"/>
    </w:p>
    <w:tbl>
      <w:tblPr>
        <w:tblStyle w:val="TableGrid"/>
        <w:tblpPr w:leftFromText="180" w:rightFromText="180" w:vertAnchor="text" w:horzAnchor="margin" w:tblpY="60"/>
        <w:tblW w:w="8169" w:type="dxa"/>
        <w:tblLook w:val="04A0" w:firstRow="1" w:lastRow="0" w:firstColumn="1" w:lastColumn="0" w:noHBand="0" w:noVBand="1"/>
      </w:tblPr>
      <w:tblGrid>
        <w:gridCol w:w="2723"/>
        <w:gridCol w:w="2723"/>
        <w:gridCol w:w="2723"/>
      </w:tblGrid>
      <w:tr w:rsidR="000038AF" w14:paraId="68D02948" w14:textId="77777777" w:rsidTr="00912A7E">
        <w:trPr>
          <w:trHeight w:val="362"/>
        </w:trPr>
        <w:tc>
          <w:tcPr>
            <w:tcW w:w="272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18246F23" w14:textId="32B92D1E" w:rsidR="000038AF" w:rsidRPr="00D13D62" w:rsidRDefault="001D0153" w:rsidP="000038AF">
            <w:pPr>
              <w:spacing w:before="40" w:after="40"/>
              <w:rPr>
                <w:rFonts w:asciiTheme="majorHAnsi" w:hAnsiTheme="majorHAnsi" w:cs="Arial"/>
                <w:sz w:val="20"/>
                <w:szCs w:val="20"/>
                <w:lang w:eastAsia="en-AU"/>
              </w:rPr>
            </w:pP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Male</w:t>
            </w:r>
            <w:r w:rsidR="00912A7E">
              <w:rPr>
                <w:rFonts w:asciiTheme="majorHAnsi" w:hAnsiTheme="majorHAnsi" w:cs="Arial"/>
                <w:sz w:val="20"/>
                <w:szCs w:val="20"/>
                <w:lang w:eastAsia="en-AU"/>
              </w:rPr>
              <w:t xml:space="preserve"> (</w:t>
            </w:r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ആൺ</w:t>
            </w:r>
            <w:r w:rsidR="00912A7E">
              <w:rPr>
                <w:rFonts w:ascii="Kartika" w:hAnsi="Kartika" w:cs="Kartika"/>
                <w:sz w:val="20"/>
                <w:szCs w:val="20"/>
                <w:lang w:eastAsia="en-AU"/>
              </w:rPr>
              <w:t>)</w:t>
            </w: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:</w:t>
            </w:r>
          </w:p>
        </w:tc>
        <w:tc>
          <w:tcPr>
            <w:tcW w:w="272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8C8427E" w14:textId="1343DC0C" w:rsidR="000038AF" w:rsidRPr="00D13D62" w:rsidRDefault="001D0153" w:rsidP="000038AF">
            <w:pPr>
              <w:spacing w:before="40" w:after="40"/>
              <w:rPr>
                <w:rFonts w:asciiTheme="majorHAnsi" w:hAnsiTheme="majorHAnsi" w:cs="Arial"/>
                <w:sz w:val="20"/>
                <w:szCs w:val="20"/>
                <w:lang w:eastAsia="en-AU"/>
              </w:rPr>
            </w:pP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Female</w:t>
            </w:r>
            <w:r w:rsidR="00912A7E">
              <w:rPr>
                <w:rFonts w:asciiTheme="majorHAnsi" w:hAnsiTheme="majorHAnsi" w:cs="Arial"/>
                <w:sz w:val="20"/>
                <w:szCs w:val="20"/>
                <w:lang w:eastAsia="en-AU"/>
              </w:rPr>
              <w:t xml:space="preserve"> (</w:t>
            </w:r>
            <w:proofErr w:type="spellStart"/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പെ</w:t>
            </w:r>
            <w:proofErr w:type="spellEnd"/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ൺ</w:t>
            </w:r>
            <w:r w:rsidR="00912A7E">
              <w:rPr>
                <w:rFonts w:ascii="Kartika" w:hAnsi="Kartika" w:cs="Kartika"/>
                <w:sz w:val="20"/>
                <w:szCs w:val="20"/>
                <w:lang w:eastAsia="en-AU"/>
              </w:rPr>
              <w:t>)</w:t>
            </w: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:</w:t>
            </w:r>
          </w:p>
        </w:tc>
        <w:tc>
          <w:tcPr>
            <w:tcW w:w="272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5ABBF21" w14:textId="0504B0EB" w:rsidR="000038AF" w:rsidRPr="00D13D62" w:rsidRDefault="001D0153" w:rsidP="000038AF">
            <w:pPr>
              <w:spacing w:before="40" w:after="40"/>
              <w:rPr>
                <w:rFonts w:asciiTheme="majorHAnsi" w:hAnsiTheme="majorHAnsi" w:cs="Arial"/>
                <w:sz w:val="20"/>
                <w:szCs w:val="20"/>
                <w:lang w:eastAsia="en-AU"/>
              </w:rPr>
            </w:pP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Other</w:t>
            </w:r>
            <w:r w:rsidR="00912A7E">
              <w:rPr>
                <w:rFonts w:asciiTheme="majorHAnsi" w:hAnsiTheme="majorHAnsi" w:cs="Arial"/>
                <w:sz w:val="20"/>
                <w:szCs w:val="20"/>
                <w:lang w:eastAsia="en-AU"/>
              </w:rPr>
              <w:t xml:space="preserve"> (</w:t>
            </w:r>
            <w:proofErr w:type="spellStart"/>
            <w:r w:rsidR="00912A7E" w:rsidRPr="00912A7E">
              <w:rPr>
                <w:rFonts w:ascii="Kartika" w:hAnsi="Kartika" w:cs="Kartika"/>
                <w:sz w:val="20"/>
                <w:szCs w:val="20"/>
                <w:lang w:eastAsia="en-AU"/>
              </w:rPr>
              <w:t>മറ്റുള്ളവ</w:t>
            </w:r>
            <w:proofErr w:type="spellEnd"/>
            <w:r w:rsidR="00912A7E">
              <w:rPr>
                <w:rFonts w:ascii="Kartika" w:hAnsi="Kartika" w:cs="Kartika"/>
                <w:sz w:val="20"/>
                <w:szCs w:val="20"/>
                <w:lang w:eastAsia="en-AU"/>
              </w:rPr>
              <w:t>)</w:t>
            </w:r>
            <w:r w:rsidRPr="00D13D62">
              <w:rPr>
                <w:rFonts w:asciiTheme="majorHAnsi" w:hAnsiTheme="majorHAnsi" w:cs="Arial"/>
                <w:sz w:val="20"/>
                <w:szCs w:val="20"/>
                <w:lang w:eastAsia="en-AU"/>
              </w:rPr>
              <w:t>:</w:t>
            </w:r>
          </w:p>
        </w:tc>
      </w:tr>
    </w:tbl>
    <w:p w14:paraId="5A06C5FB" w14:textId="6DB4E370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F862F54" w14:textId="69D29C3B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FE5B139" w14:textId="7D682D41" w:rsidR="000038AF" w:rsidRDefault="000038AF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4. </w:t>
      </w:r>
      <w:r w:rsidRPr="000038AF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Nationality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533D70" w:rsidRPr="00533D70">
        <w:rPr>
          <w:rFonts w:ascii="Kartika" w:hAnsi="Kartika" w:cs="Kartika"/>
          <w:color w:val="349F44"/>
          <w:sz w:val="20"/>
          <w:szCs w:val="20"/>
          <w:lang w:eastAsia="en-AU"/>
        </w:rPr>
        <w:t>ദേശീയത</w:t>
      </w:r>
      <w:proofErr w:type="spellEnd"/>
    </w:p>
    <w:tbl>
      <w:tblPr>
        <w:tblStyle w:val="TableGrid"/>
        <w:tblpPr w:leftFromText="180" w:rightFromText="180" w:vertAnchor="text" w:horzAnchor="margin" w:tblpY="104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0038AF" w14:paraId="11CD4E69" w14:textId="77777777" w:rsidTr="000038AF">
        <w:trPr>
          <w:trHeight w:val="338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228C9AA" w14:textId="77777777" w:rsidR="000038AF" w:rsidRDefault="000038AF" w:rsidP="000038AF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2C81E671" w14:textId="77777777" w:rsidR="000038AF" w:rsidRDefault="000038AF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64EAA56" w14:textId="224E3206" w:rsidR="006A590C" w:rsidRDefault="006A590C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CE1E7B3" w14:textId="77777777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0E304DC" w14:textId="60CACF30" w:rsidR="00533D70" w:rsidRDefault="408F7B99" w:rsidP="408F7B99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408F7B99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5. E-mail of the nominee  </w:t>
      </w:r>
    </w:p>
    <w:p w14:paraId="7FD4AB7F" w14:textId="67EEBA51" w:rsidR="000038AF" w:rsidRDefault="408F7B99" w:rsidP="408F7B99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ോമിനിയുടെ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ഇ-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മെയി</w:t>
      </w:r>
      <w:proofErr w:type="spellEnd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ൽ</w:t>
      </w:r>
      <w:r w:rsidR="00B50ADB">
        <w:rPr>
          <w:rFonts w:ascii="Kartika" w:hAnsi="Kartika" w:cs="Kartika"/>
          <w:color w:val="349F44"/>
          <w:sz w:val="20"/>
          <w:szCs w:val="20"/>
          <w:lang w:eastAsia="en-AU"/>
        </w:rPr>
        <w:t xml:space="preserve"> </w:t>
      </w:r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>(</w:t>
      </w:r>
      <w:proofErr w:type="spellStart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നിർബന്ധമില്ല</w:t>
      </w:r>
      <w:proofErr w:type="spellEnd"/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 xml:space="preserve">, </w:t>
      </w:r>
      <w:proofErr w:type="spellStart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അറിയുമെങ്കി</w:t>
      </w:r>
      <w:proofErr w:type="spellEnd"/>
      <w:proofErr w:type="gramStart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ൽ</w:t>
      </w:r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 xml:space="preserve">  </w:t>
      </w:r>
      <w:proofErr w:type="spellStart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പ</w:t>
      </w:r>
      <w:proofErr w:type="gramEnd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ൂരിപ്പിക്കുക</w:t>
      </w:r>
      <w:proofErr w:type="spellEnd"/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>)</w:t>
      </w:r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>:</w:t>
      </w:r>
      <w:r w:rsidR="00B50ADB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 </w:t>
      </w:r>
    </w:p>
    <w:tbl>
      <w:tblPr>
        <w:tblStyle w:val="TableGrid"/>
        <w:tblpPr w:leftFromText="180" w:rightFromText="180" w:vertAnchor="text" w:horzAnchor="margin" w:tblpY="91"/>
        <w:tblW w:w="5353" w:type="dxa"/>
        <w:tblLook w:val="04A0" w:firstRow="1" w:lastRow="0" w:firstColumn="1" w:lastColumn="0" w:noHBand="0" w:noVBand="1"/>
      </w:tblPr>
      <w:tblGrid>
        <w:gridCol w:w="5353"/>
      </w:tblGrid>
      <w:tr w:rsidR="000038AF" w14:paraId="0E581F28" w14:textId="77777777" w:rsidTr="000038AF">
        <w:trPr>
          <w:trHeight w:val="398"/>
        </w:trPr>
        <w:tc>
          <w:tcPr>
            <w:tcW w:w="535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8A99F7C" w14:textId="77777777" w:rsidR="000038AF" w:rsidRDefault="000038AF" w:rsidP="000038AF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1D09428D" w14:textId="38E9E3CB" w:rsidR="00DC3064" w:rsidRDefault="00DC3064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ECD45E7" w14:textId="77777777" w:rsidR="007513CF" w:rsidRDefault="007513CF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46FFD35" w14:textId="1C5B9A3D" w:rsidR="00533D70" w:rsidRPr="00533D70" w:rsidRDefault="408F7B99" w:rsidP="408F7B99">
      <w:pPr>
        <w:spacing w:before="40" w:after="40"/>
        <w:rPr>
          <w:rFonts w:asciiTheme="majorHAnsi" w:hAnsiTheme="majorHAnsi" w:cs="Arial"/>
          <w:color w:val="349F44"/>
          <w:sz w:val="20"/>
          <w:szCs w:val="20"/>
          <w:lang w:eastAsia="en-AU"/>
        </w:rPr>
      </w:pPr>
      <w:r w:rsidRPr="408F7B99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6. Phone of the nominee </w:t>
      </w:r>
    </w:p>
    <w:p w14:paraId="4D14048A" w14:textId="290C3AEF" w:rsidR="00533D70" w:rsidRPr="00533D70" w:rsidRDefault="408F7B99" w:rsidP="408F7B99">
      <w:pPr>
        <w:spacing w:before="40" w:after="40"/>
        <w:rPr>
          <w:rFonts w:ascii="Kartika" w:hAnsi="Kartika" w:cs="Kartika"/>
          <w:color w:val="349F44"/>
          <w:sz w:val="20"/>
          <w:szCs w:val="20"/>
          <w:lang w:eastAsia="en-AU"/>
        </w:rPr>
      </w:pP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ോമിനിയുടെ</w:t>
      </w:r>
      <w:proofErr w:type="spellEnd"/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ഫോ</w:t>
      </w:r>
      <w:proofErr w:type="spellEnd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ൺ</w:t>
      </w:r>
      <w:r w:rsidRPr="408F7B99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>നമ്പ</w:t>
      </w:r>
      <w:proofErr w:type="spellEnd"/>
      <w:r w:rsidRPr="408F7B99">
        <w:rPr>
          <w:rFonts w:ascii="Kartika" w:hAnsi="Kartika" w:cs="Kartika"/>
          <w:color w:val="349F44"/>
          <w:sz w:val="20"/>
          <w:szCs w:val="20"/>
          <w:lang w:eastAsia="en-AU"/>
        </w:rPr>
        <w:t xml:space="preserve">ർ </w:t>
      </w:r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>(</w:t>
      </w:r>
      <w:proofErr w:type="spellStart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നിർബന്ധമില്ല</w:t>
      </w:r>
      <w:proofErr w:type="spellEnd"/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 xml:space="preserve">, </w:t>
      </w:r>
      <w:proofErr w:type="spellStart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അറിയുമെങ്കി</w:t>
      </w:r>
      <w:proofErr w:type="spellEnd"/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ൽ</w:t>
      </w:r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 xml:space="preserve">  </w:t>
      </w:r>
      <w:r w:rsidR="00B50ADB" w:rsidRPr="00B50ADB">
        <w:rPr>
          <w:rFonts w:ascii="Kartika" w:hAnsi="Kartika" w:cs="Kartika" w:hint="cs"/>
          <w:color w:val="349F44"/>
          <w:sz w:val="20"/>
          <w:szCs w:val="20"/>
          <w:lang w:eastAsia="en-AU"/>
        </w:rPr>
        <w:t>പൂരിപ്പിക്കുക</w:t>
      </w:r>
      <w:r w:rsidR="00B50ADB" w:rsidRPr="00B50ADB">
        <w:rPr>
          <w:rFonts w:ascii="Kartika" w:hAnsi="Kartika" w:cs="Kartika"/>
          <w:color w:val="349F44"/>
          <w:sz w:val="20"/>
          <w:szCs w:val="20"/>
          <w:lang w:eastAsia="en-AU"/>
        </w:rPr>
        <w:t>)</w:t>
      </w:r>
      <w:bookmarkStart w:id="0" w:name="_GoBack"/>
      <w:bookmarkEnd w:id="0"/>
    </w:p>
    <w:tbl>
      <w:tblPr>
        <w:tblStyle w:val="TableGrid"/>
        <w:tblpPr w:leftFromText="180" w:rightFromText="180" w:vertAnchor="text" w:horzAnchor="margin" w:tblpY="104"/>
        <w:tblW w:w="4441" w:type="dxa"/>
        <w:tblLook w:val="04A0" w:firstRow="1" w:lastRow="0" w:firstColumn="1" w:lastColumn="0" w:noHBand="0" w:noVBand="1"/>
      </w:tblPr>
      <w:tblGrid>
        <w:gridCol w:w="4441"/>
      </w:tblGrid>
      <w:tr w:rsidR="00ED0215" w14:paraId="6C8A2C66" w14:textId="77777777" w:rsidTr="00ED0215">
        <w:trPr>
          <w:trHeight w:val="241"/>
        </w:trPr>
        <w:tc>
          <w:tcPr>
            <w:tcW w:w="4441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0A2946B4" w14:textId="77777777" w:rsidR="00ED0215" w:rsidRDefault="00ED0215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7C898133" w14:textId="422E707F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A9E926E" w14:textId="62187CB8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0757C0E" w14:textId="77777777" w:rsidR="001D0153" w:rsidRDefault="001D0153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18FA63A" w14:textId="1E5F1EBC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ED0215">
        <w:rPr>
          <w:rFonts w:asciiTheme="majorHAnsi" w:hAnsiTheme="majorHAnsi" w:cs="Arial"/>
          <w:color w:val="349F44"/>
          <w:sz w:val="28"/>
          <w:szCs w:val="28"/>
          <w:lang w:eastAsia="en-AU"/>
        </w:rPr>
        <w:t>7. Books</w:t>
      </w:r>
      <w:r w:rsidR="00166226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color w:val="349F44"/>
          <w:sz w:val="28"/>
          <w:szCs w:val="28"/>
          <w:lang w:eastAsia="en-AU"/>
        </w:rPr>
        <w:t>പുസ്തകങ്ങ</w:t>
      </w:r>
      <w:proofErr w:type="spellEnd"/>
      <w:r w:rsidR="00166226" w:rsidRPr="00166226">
        <w:rPr>
          <w:rFonts w:ascii="Kartika" w:hAnsi="Kartika" w:cs="Kartika"/>
          <w:color w:val="349F44"/>
          <w:sz w:val="28"/>
          <w:szCs w:val="28"/>
          <w:lang w:eastAsia="en-AU"/>
        </w:rPr>
        <w:t>ൾ</w:t>
      </w:r>
    </w:p>
    <w:p w14:paraId="32852345" w14:textId="77777777" w:rsidR="00ED0215" w:rsidRPr="00ED0215" w:rsidRDefault="00ED0215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1FC40AC" w14:textId="1535878D" w:rsidR="00ED0215" w:rsidRPr="00D13D62" w:rsidRDefault="00ED0215" w:rsidP="00116566">
      <w:pPr>
        <w:pStyle w:val="ListParagraph"/>
        <w:numPr>
          <w:ilvl w:val="0"/>
          <w:numId w:val="2"/>
        </w:num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Title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</w:t>
      </w:r>
      <w:proofErr w:type="spellEnd"/>
      <w:r w:rsidR="00166226" w:rsidRPr="00166226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ശീർഷകം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23701A2D" w14:textId="77777777" w:rsidR="001D0153" w:rsidRPr="00D13D62" w:rsidRDefault="001D0153" w:rsidP="001D0153">
      <w:pPr>
        <w:pStyle w:val="ListParagraph"/>
        <w:spacing w:before="40" w:after="40"/>
        <w:rPr>
          <w:rFonts w:asciiTheme="majorHAnsi" w:hAnsiTheme="majorHAnsi" w:cs="Arial"/>
          <w:lang w:eastAsia="en-AU"/>
        </w:rPr>
      </w:pPr>
    </w:p>
    <w:p w14:paraId="634061EA" w14:textId="75BC9292" w:rsidR="00ED0215" w:rsidRPr="00D13D62" w:rsidRDefault="00ED0215" w:rsidP="00166226">
      <w:pPr>
        <w:spacing w:before="40" w:after="40"/>
        <w:ind w:left="72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Publisher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166226" w:rsidRPr="00166226">
        <w:rPr>
          <w:rFonts w:ascii="Kartika" w:hAnsi="Kartika" w:cs="Kartika"/>
          <w:sz w:val="20"/>
          <w:szCs w:val="20"/>
          <w:lang w:eastAsia="en-AU"/>
        </w:rPr>
        <w:t>ർ</w:t>
      </w:r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52EAC849" w14:textId="77777777" w:rsidR="001D0153" w:rsidRPr="00D13D62" w:rsidRDefault="001D0153" w:rsidP="00ED0215">
      <w:pPr>
        <w:spacing w:before="40" w:after="40"/>
        <w:rPr>
          <w:rFonts w:asciiTheme="majorHAnsi" w:hAnsiTheme="majorHAnsi" w:cs="Arial"/>
          <w:lang w:eastAsia="en-AU"/>
        </w:rPr>
      </w:pPr>
    </w:p>
    <w:p w14:paraId="1E606EB2" w14:textId="2EA246D7" w:rsidR="00ED0215" w:rsidRPr="00D13D62" w:rsidRDefault="00116566" w:rsidP="00ED0215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            </w:t>
      </w:r>
      <w:r w:rsidR="00F768EF">
        <w:rPr>
          <w:rFonts w:asciiTheme="majorHAnsi" w:hAnsiTheme="majorHAnsi" w:cs="Arial"/>
          <w:lang w:eastAsia="en-AU"/>
        </w:rPr>
        <w:t xml:space="preserve"> </w:t>
      </w:r>
      <w:r w:rsidR="00ED0215" w:rsidRPr="00D13D62">
        <w:rPr>
          <w:rFonts w:asciiTheme="majorHAnsi" w:hAnsiTheme="majorHAnsi" w:cs="Arial"/>
          <w:lang w:eastAsia="en-AU"/>
        </w:rPr>
        <w:t>About the book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ത്തെക്കുറിച്ച്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="00ED0215" w:rsidRPr="00D13D62">
        <w:rPr>
          <w:rFonts w:asciiTheme="majorHAnsi" w:hAnsiTheme="majorHAnsi" w:cs="Arial"/>
          <w:lang w:eastAsia="en-AU"/>
        </w:rPr>
        <w:t>*:</w:t>
      </w:r>
    </w:p>
    <w:p w14:paraId="78FDFB1E" w14:textId="14127A4E" w:rsidR="00116566" w:rsidRDefault="00116566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3EAB763" w14:textId="7E8A1B84" w:rsidR="001D0153" w:rsidRDefault="001D0153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F50D801" w14:textId="2B7B5763" w:rsidR="001D0153" w:rsidRDefault="001D0153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33628E4" w14:textId="63E780B3" w:rsidR="00116566" w:rsidRPr="00D13D62" w:rsidRDefault="00116566" w:rsidP="00116566">
      <w:pPr>
        <w:pStyle w:val="ListParagraph"/>
        <w:numPr>
          <w:ilvl w:val="0"/>
          <w:numId w:val="2"/>
        </w:numPr>
        <w:spacing w:before="40" w:after="40"/>
        <w:rPr>
          <w:rFonts w:asciiTheme="majorHAnsi" w:hAnsiTheme="majorHAnsi" w:cs="Arial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Title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</w:t>
      </w:r>
      <w:proofErr w:type="spellEnd"/>
      <w:r w:rsidR="00166226" w:rsidRPr="00166226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ശീർഷകം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27D72598" w14:textId="77777777" w:rsidR="001D0153" w:rsidRPr="00D13D62" w:rsidRDefault="001D0153" w:rsidP="001D0153">
      <w:pPr>
        <w:spacing w:before="40" w:after="40"/>
        <w:rPr>
          <w:rFonts w:asciiTheme="majorHAnsi" w:hAnsiTheme="majorHAnsi" w:cs="Arial"/>
          <w:lang w:eastAsia="en-AU"/>
        </w:rPr>
      </w:pPr>
    </w:p>
    <w:p w14:paraId="5FCB8506" w14:textId="18346F65" w:rsidR="00116566" w:rsidRPr="00D13D62" w:rsidRDefault="00F768EF" w:rsidP="00166226">
      <w:pPr>
        <w:spacing w:before="40" w:after="40"/>
        <w:ind w:left="720"/>
        <w:rPr>
          <w:rFonts w:asciiTheme="majorHAnsi" w:hAnsiTheme="majorHAnsi" w:cs="Arial"/>
          <w:lang w:eastAsia="en-AU"/>
        </w:rPr>
      </w:pPr>
      <w:r>
        <w:rPr>
          <w:rFonts w:asciiTheme="majorHAnsi" w:hAnsiTheme="majorHAnsi" w:cs="Arial"/>
          <w:lang w:eastAsia="en-AU"/>
        </w:rPr>
        <w:t xml:space="preserve"> </w:t>
      </w:r>
      <w:r w:rsidR="00116566" w:rsidRPr="00D13D62">
        <w:rPr>
          <w:rFonts w:asciiTheme="majorHAnsi" w:hAnsiTheme="majorHAnsi" w:cs="Arial"/>
          <w:lang w:eastAsia="en-AU"/>
        </w:rPr>
        <w:t>Publisher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166226" w:rsidRPr="00166226">
        <w:rPr>
          <w:rFonts w:ascii="Kartika" w:hAnsi="Kartika" w:cs="Kartika"/>
          <w:sz w:val="20"/>
          <w:szCs w:val="20"/>
          <w:lang w:eastAsia="en-AU"/>
        </w:rPr>
        <w:t>ർ</w:t>
      </w:r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="00116566" w:rsidRPr="00D13D62">
        <w:rPr>
          <w:rFonts w:asciiTheme="majorHAnsi" w:hAnsiTheme="majorHAnsi" w:cs="Arial"/>
          <w:lang w:eastAsia="en-AU"/>
        </w:rPr>
        <w:t>*:</w:t>
      </w:r>
    </w:p>
    <w:p w14:paraId="23CD2DE8" w14:textId="1166D4CE" w:rsidR="001D0153" w:rsidRPr="00D13D62" w:rsidRDefault="001D0153" w:rsidP="00116566">
      <w:pPr>
        <w:spacing w:before="40" w:after="40"/>
        <w:rPr>
          <w:rFonts w:asciiTheme="majorHAnsi" w:hAnsiTheme="majorHAnsi" w:cs="Arial"/>
          <w:lang w:eastAsia="en-AU"/>
        </w:rPr>
      </w:pPr>
    </w:p>
    <w:p w14:paraId="1DBB1AFD" w14:textId="78A6205C" w:rsidR="00116566" w:rsidRPr="00D13D62" w:rsidRDefault="00116566" w:rsidP="00116566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            </w:t>
      </w:r>
      <w:r w:rsidR="00F768EF">
        <w:rPr>
          <w:rFonts w:asciiTheme="majorHAnsi" w:hAnsiTheme="majorHAnsi" w:cs="Arial"/>
          <w:lang w:eastAsia="en-AU"/>
        </w:rPr>
        <w:t xml:space="preserve">  </w:t>
      </w:r>
      <w:r w:rsidRPr="00D13D62">
        <w:rPr>
          <w:rFonts w:asciiTheme="majorHAnsi" w:hAnsiTheme="majorHAnsi" w:cs="Arial"/>
          <w:lang w:eastAsia="en-AU"/>
        </w:rPr>
        <w:t>About the book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ത്തെക്കുറിച്ച്</w:t>
      </w:r>
      <w:proofErr w:type="spellEnd"/>
      <w:r w:rsidR="00166226" w:rsidRPr="00166226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*:</w:t>
      </w:r>
    </w:p>
    <w:p w14:paraId="3546054A" w14:textId="5A45CA56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2703902" w14:textId="6647CD8D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BA59387" w14:textId="4A19A52B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4E237AA" w14:textId="77777777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76180692" w14:textId="4354A664" w:rsidR="00116566" w:rsidRPr="00D13D62" w:rsidRDefault="00D13D62" w:rsidP="00116566">
      <w:pPr>
        <w:spacing w:before="40" w:after="40"/>
        <w:rPr>
          <w:rFonts w:asciiTheme="majorHAnsi" w:hAnsiTheme="majorHAnsi" w:cs="Arial"/>
          <w:sz w:val="20"/>
          <w:szCs w:val="20"/>
          <w:lang w:eastAsia="en-AU"/>
        </w:rPr>
      </w:pPr>
      <w:r w:rsidRPr="00D13D62">
        <w:rPr>
          <w:rFonts w:asciiTheme="majorHAnsi" w:hAnsiTheme="majorHAnsi" w:cs="Arial"/>
          <w:sz w:val="20"/>
          <w:szCs w:val="20"/>
          <w:lang w:eastAsia="en-AU"/>
        </w:rPr>
        <w:t>(</w:t>
      </w:r>
      <w:proofErr w:type="gramStart"/>
      <w:r w:rsidRPr="00D13D62">
        <w:rPr>
          <w:rFonts w:asciiTheme="majorHAnsi" w:hAnsiTheme="majorHAnsi" w:cs="Arial"/>
          <w:sz w:val="20"/>
          <w:szCs w:val="20"/>
          <w:lang w:eastAsia="en-AU"/>
        </w:rPr>
        <w:t>optional</w:t>
      </w:r>
      <w:proofErr w:type="gramEnd"/>
      <w:r w:rsidR="00584A92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584A92" w:rsidRPr="00584A92">
        <w:rPr>
          <w:rFonts w:ascii="Kartika" w:hAnsi="Kartika" w:cs="Kartika"/>
          <w:sz w:val="20"/>
          <w:szCs w:val="20"/>
          <w:lang w:eastAsia="en-AU"/>
        </w:rPr>
        <w:t>ഇഷ്ടാനുസൃതമായി</w:t>
      </w:r>
      <w:proofErr w:type="spellEnd"/>
      <w:r w:rsidR="00584A92" w:rsidRPr="00584A92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584A92" w:rsidRPr="00584A92">
        <w:rPr>
          <w:rFonts w:ascii="Kartika" w:hAnsi="Kartika" w:cs="Kartika"/>
          <w:sz w:val="20"/>
          <w:szCs w:val="20"/>
          <w:lang w:eastAsia="en-AU"/>
        </w:rPr>
        <w:t>പൂരിപ്പിക്കാം</w:t>
      </w:r>
      <w:proofErr w:type="spellEnd"/>
      <w:r w:rsidRPr="00D13D62">
        <w:rPr>
          <w:rFonts w:asciiTheme="majorHAnsi" w:hAnsiTheme="majorHAnsi" w:cs="Arial"/>
          <w:sz w:val="20"/>
          <w:szCs w:val="20"/>
          <w:lang w:eastAsia="en-AU"/>
        </w:rPr>
        <w:t>)</w:t>
      </w:r>
    </w:p>
    <w:p w14:paraId="2B390511" w14:textId="39291261" w:rsidR="00116566" w:rsidRPr="00D13D62" w:rsidRDefault="00116566" w:rsidP="00116566">
      <w:pPr>
        <w:pStyle w:val="ListParagraph"/>
        <w:numPr>
          <w:ilvl w:val="0"/>
          <w:numId w:val="2"/>
        </w:num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Title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</w:t>
      </w:r>
      <w:proofErr w:type="spellEnd"/>
      <w:r w:rsidR="00166226" w:rsidRPr="00166226">
        <w:rPr>
          <w:rFonts w:asciiTheme="majorHAnsi" w:hAnsiTheme="majorHAnsi" w:cs="Arial"/>
          <w:sz w:val="20"/>
          <w:szCs w:val="20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ശീർഷകം</w:t>
      </w:r>
      <w:proofErr w:type="spellEnd"/>
      <w:r w:rsidRPr="00D13D62">
        <w:rPr>
          <w:rFonts w:asciiTheme="majorHAnsi" w:hAnsiTheme="majorHAnsi" w:cs="Arial"/>
          <w:lang w:eastAsia="en-AU"/>
        </w:rPr>
        <w:t>:</w:t>
      </w:r>
    </w:p>
    <w:p w14:paraId="5A88AA85" w14:textId="77777777" w:rsidR="001D0153" w:rsidRPr="00D13D62" w:rsidRDefault="001D0153" w:rsidP="001D0153">
      <w:pPr>
        <w:pStyle w:val="ListParagraph"/>
        <w:spacing w:before="40" w:after="40"/>
        <w:rPr>
          <w:rFonts w:asciiTheme="majorHAnsi" w:hAnsiTheme="majorHAnsi" w:cs="Arial"/>
          <w:lang w:eastAsia="en-AU"/>
        </w:rPr>
      </w:pPr>
    </w:p>
    <w:p w14:paraId="4584142D" w14:textId="3A5017A9" w:rsidR="00116566" w:rsidRPr="00D13D62" w:rsidRDefault="00116566" w:rsidP="00166226">
      <w:pPr>
        <w:spacing w:before="40" w:after="40"/>
        <w:ind w:left="72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Publisher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166226" w:rsidRPr="00166226">
        <w:rPr>
          <w:rFonts w:ascii="Kartika" w:hAnsi="Kartika" w:cs="Kartika"/>
          <w:sz w:val="20"/>
          <w:szCs w:val="20"/>
          <w:lang w:eastAsia="en-AU"/>
        </w:rPr>
        <w:t>ർ</w:t>
      </w:r>
      <w:r w:rsidRPr="00D13D62">
        <w:rPr>
          <w:rFonts w:asciiTheme="majorHAnsi" w:hAnsiTheme="majorHAnsi" w:cs="Arial"/>
          <w:lang w:eastAsia="en-AU"/>
        </w:rPr>
        <w:t>:</w:t>
      </w:r>
    </w:p>
    <w:p w14:paraId="7328C5E2" w14:textId="1A47C6BF" w:rsidR="001D0153" w:rsidRPr="00D13D62" w:rsidRDefault="001D0153" w:rsidP="00116566">
      <w:pPr>
        <w:spacing w:before="40" w:after="40"/>
        <w:rPr>
          <w:rFonts w:asciiTheme="majorHAnsi" w:hAnsiTheme="majorHAnsi" w:cs="Arial"/>
          <w:lang w:eastAsia="en-AU"/>
        </w:rPr>
      </w:pPr>
    </w:p>
    <w:p w14:paraId="7706CDC3" w14:textId="75F7FB10" w:rsidR="00116566" w:rsidRPr="00D13D62" w:rsidRDefault="00116566" w:rsidP="00116566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            </w:t>
      </w:r>
      <w:r w:rsidR="005A1590">
        <w:rPr>
          <w:rFonts w:asciiTheme="majorHAnsi" w:hAnsiTheme="majorHAnsi" w:cs="Arial"/>
          <w:lang w:eastAsia="en-AU"/>
        </w:rPr>
        <w:t xml:space="preserve"> </w:t>
      </w:r>
      <w:r w:rsidRPr="00D13D62">
        <w:rPr>
          <w:rFonts w:asciiTheme="majorHAnsi" w:hAnsiTheme="majorHAnsi" w:cs="Arial"/>
          <w:lang w:eastAsia="en-AU"/>
        </w:rPr>
        <w:t>About the book</w:t>
      </w:r>
      <w:r w:rsidR="00166226">
        <w:rPr>
          <w:rFonts w:asciiTheme="majorHAnsi" w:hAnsiTheme="majorHAnsi" w:cs="Arial"/>
          <w:lang w:eastAsia="en-AU"/>
        </w:rPr>
        <w:t xml:space="preserve"> </w:t>
      </w:r>
      <w:proofErr w:type="spellStart"/>
      <w:r w:rsidR="00166226" w:rsidRPr="00166226">
        <w:rPr>
          <w:rFonts w:ascii="Kartika" w:hAnsi="Kartika" w:cs="Kartika"/>
          <w:sz w:val="20"/>
          <w:szCs w:val="20"/>
          <w:lang w:eastAsia="en-AU"/>
        </w:rPr>
        <w:t>പുസ്തകത്തെക്കുറിച്ച്</w:t>
      </w:r>
      <w:proofErr w:type="spellEnd"/>
      <w:r w:rsidRPr="00D13D62">
        <w:rPr>
          <w:rFonts w:asciiTheme="majorHAnsi" w:hAnsiTheme="majorHAnsi" w:cs="Arial"/>
          <w:lang w:eastAsia="en-AU"/>
        </w:rPr>
        <w:t>:</w:t>
      </w:r>
    </w:p>
    <w:p w14:paraId="6B22E792" w14:textId="351ACBF1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00EB8C9" w14:textId="2FD3E7DD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F72D1E3" w14:textId="22EAF20B" w:rsidR="001D0153" w:rsidRDefault="001D0153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7D152A8A" w14:textId="33F43ED0" w:rsidR="00116566" w:rsidRDefault="00116566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C1A6EC8" w14:textId="4EA0558B" w:rsidR="006C2DCE" w:rsidRDefault="006C2DCE" w:rsidP="00ED0215">
      <w:pPr>
        <w:spacing w:before="40" w:after="40"/>
        <w:rPr>
          <w:rFonts w:asciiTheme="majorHAnsi" w:hAnsiTheme="majorHAnsi" w:cs="Arial"/>
          <w:i/>
          <w:sz w:val="18"/>
          <w:szCs w:val="18"/>
        </w:rPr>
      </w:pPr>
    </w:p>
    <w:p w14:paraId="77FE8C43" w14:textId="77777777" w:rsidR="00917CD7" w:rsidRDefault="00917CD7" w:rsidP="00ED0215">
      <w:pPr>
        <w:spacing w:before="40" w:after="40"/>
        <w:rPr>
          <w:rFonts w:asciiTheme="majorHAnsi" w:hAnsiTheme="majorHAnsi" w:cs="Arial"/>
          <w:i/>
          <w:sz w:val="18"/>
          <w:szCs w:val="18"/>
        </w:rPr>
      </w:pPr>
    </w:p>
    <w:p w14:paraId="1873DA81" w14:textId="1FC72B76" w:rsidR="00116566" w:rsidRDefault="00116566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i/>
          <w:sz w:val="18"/>
          <w:szCs w:val="18"/>
        </w:rPr>
        <w:t>Please add if there are more titles</w:t>
      </w:r>
      <w:r w:rsid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കൂടുത</w:t>
      </w:r>
      <w:proofErr w:type="spellEnd"/>
      <w:r w:rsidR="00584A92" w:rsidRPr="00584A92">
        <w:rPr>
          <w:rFonts w:ascii="Kartika" w:hAnsi="Kartika" w:cs="Kartika"/>
          <w:i/>
          <w:sz w:val="18"/>
          <w:szCs w:val="18"/>
        </w:rPr>
        <w:t>ൽ</w:t>
      </w:r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ശീർഷകങ്ങ</w:t>
      </w:r>
      <w:proofErr w:type="spellEnd"/>
      <w:r w:rsidR="00584A92" w:rsidRPr="00584A92">
        <w:rPr>
          <w:rFonts w:ascii="Kartika" w:hAnsi="Kartika" w:cs="Kartika"/>
          <w:i/>
          <w:sz w:val="18"/>
          <w:szCs w:val="18"/>
        </w:rPr>
        <w:t>ൾ</w:t>
      </w:r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ഉണ്ടെങ്കി</w:t>
      </w:r>
      <w:proofErr w:type="spellEnd"/>
      <w:r w:rsidR="00584A92" w:rsidRPr="00584A92">
        <w:rPr>
          <w:rFonts w:ascii="Kartika" w:hAnsi="Kartika" w:cs="Kartika"/>
          <w:i/>
          <w:sz w:val="18"/>
          <w:szCs w:val="18"/>
        </w:rPr>
        <w:t>ൽ</w:t>
      </w:r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ദയവായി</w:t>
      </w:r>
      <w:proofErr w:type="spellEnd"/>
      <w:r w:rsidR="00584A92" w:rsidRPr="00584A92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584A92" w:rsidRPr="00584A92">
        <w:rPr>
          <w:rFonts w:ascii="Kartika" w:hAnsi="Kartika" w:cs="Kartika"/>
          <w:i/>
          <w:sz w:val="18"/>
          <w:szCs w:val="18"/>
        </w:rPr>
        <w:t>ചേർക്കുക</w:t>
      </w:r>
      <w:proofErr w:type="spellEnd"/>
    </w:p>
    <w:p w14:paraId="1D3219E2" w14:textId="2617B437" w:rsidR="00ED0215" w:rsidRDefault="00ED0215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CA109B1" w14:textId="77777777" w:rsidR="00584A92" w:rsidRDefault="00584A92" w:rsidP="00ED0215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2FB0A9B" w14:textId="09736CFD" w:rsidR="00ED0215" w:rsidRDefault="00A25B4E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8</w:t>
      </w:r>
      <w:r w:rsidR="00116566" w:rsidRP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>. List 3 reasons for nominating</w:t>
      </w:r>
      <w:r w:rsidR="00FA11CA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നാമനിർദ്ദേശം</w:t>
      </w:r>
      <w:proofErr w:type="spellEnd"/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ചെയ്യുന്നതിനുള്ള</w:t>
      </w:r>
      <w:proofErr w:type="spellEnd"/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മൂന്ന്</w:t>
      </w:r>
      <w:proofErr w:type="spellEnd"/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കാരണങ്ങ</w:t>
      </w:r>
      <w:proofErr w:type="spellEnd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ൾ</w:t>
      </w:r>
      <w:r w:rsidR="00FA11CA" w:rsidRPr="00FA11CA">
        <w:rPr>
          <w:rFonts w:asciiTheme="majorHAnsi" w:hAnsiTheme="majorHAnsi" w:cs="Arial"/>
          <w:color w:val="349F44"/>
          <w:sz w:val="20"/>
          <w:szCs w:val="20"/>
          <w:lang w:eastAsia="en-AU"/>
        </w:rPr>
        <w:t xml:space="preserve"> </w:t>
      </w:r>
      <w:proofErr w:type="spellStart"/>
      <w:r w:rsidR="00FA11CA" w:rsidRPr="00FA11CA">
        <w:rPr>
          <w:rFonts w:ascii="Kartika" w:hAnsi="Kartika" w:cs="Kartika"/>
          <w:color w:val="349F44"/>
          <w:sz w:val="20"/>
          <w:szCs w:val="20"/>
          <w:lang w:eastAsia="en-AU"/>
        </w:rPr>
        <w:t>എഴുതുക</w:t>
      </w:r>
      <w:proofErr w:type="spellEnd"/>
    </w:p>
    <w:p w14:paraId="5900ED0E" w14:textId="01AC9C98" w:rsidR="00116566" w:rsidRPr="00D13D62" w:rsidRDefault="00116566" w:rsidP="003F648D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(a)</w:t>
      </w:r>
    </w:p>
    <w:p w14:paraId="56001CF4" w14:textId="77777777" w:rsidR="001D0153" w:rsidRPr="00D13D62" w:rsidRDefault="001D0153" w:rsidP="003F648D">
      <w:pPr>
        <w:spacing w:before="40" w:after="40"/>
        <w:rPr>
          <w:rFonts w:asciiTheme="majorHAnsi" w:hAnsiTheme="majorHAnsi" w:cs="Arial"/>
          <w:lang w:eastAsia="en-AU"/>
        </w:rPr>
      </w:pPr>
    </w:p>
    <w:p w14:paraId="5BB963EF" w14:textId="5D639D26" w:rsidR="00116566" w:rsidRPr="00D13D62" w:rsidRDefault="00116566" w:rsidP="003F648D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(b)</w:t>
      </w:r>
    </w:p>
    <w:p w14:paraId="5190A9D9" w14:textId="77777777" w:rsidR="001D0153" w:rsidRPr="00D13D62" w:rsidRDefault="001D0153" w:rsidP="003F648D">
      <w:pPr>
        <w:spacing w:before="40" w:after="40"/>
        <w:rPr>
          <w:rFonts w:asciiTheme="majorHAnsi" w:hAnsiTheme="majorHAnsi" w:cs="Arial"/>
          <w:lang w:eastAsia="en-AU"/>
        </w:rPr>
      </w:pPr>
    </w:p>
    <w:p w14:paraId="1A30E2D8" w14:textId="7BC825C1" w:rsidR="00116566" w:rsidRPr="00D13D62" w:rsidRDefault="00116566" w:rsidP="003F648D">
      <w:pPr>
        <w:spacing w:before="40" w:after="40"/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(c)</w:t>
      </w:r>
    </w:p>
    <w:p w14:paraId="10923BCE" w14:textId="77777777" w:rsidR="00ED0215" w:rsidRDefault="00ED0215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814C20E" w14:textId="77777777" w:rsidR="00A25B4E" w:rsidRDefault="00A25B4E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</w:p>
    <w:p w14:paraId="502619DB" w14:textId="08614EB2" w:rsidR="003F648D" w:rsidRDefault="00116566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</w:pPr>
      <w:r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About You</w:t>
      </w:r>
      <w:r w:rsidR="003F648D" w:rsidRPr="00116566">
        <w:rPr>
          <w:rFonts w:asciiTheme="majorHAnsi" w:hAnsiTheme="majorHAnsi" w:cs="Arial"/>
          <w:b/>
          <w:color w:val="349F44"/>
          <w:sz w:val="40"/>
          <w:szCs w:val="40"/>
          <w:lang w:eastAsia="en-AU"/>
        </w:rPr>
        <w:t>:</w:t>
      </w:r>
    </w:p>
    <w:p w14:paraId="2BFE439F" w14:textId="0239366C" w:rsidR="00CE445A" w:rsidRPr="00CE445A" w:rsidRDefault="00CE445A" w:rsidP="00116566">
      <w:pPr>
        <w:spacing w:before="40" w:after="40"/>
        <w:jc w:val="center"/>
        <w:rPr>
          <w:rFonts w:asciiTheme="majorHAnsi" w:hAnsiTheme="majorHAnsi" w:cs="Arial"/>
          <w:b/>
          <w:color w:val="349F44"/>
          <w:sz w:val="28"/>
          <w:szCs w:val="28"/>
          <w:lang w:eastAsia="en-AU"/>
        </w:rPr>
      </w:pPr>
      <w:proofErr w:type="spellStart"/>
      <w:r w:rsidRPr="00CE445A">
        <w:rPr>
          <w:rFonts w:ascii="Kartika" w:hAnsi="Kartika" w:cs="Kartika"/>
          <w:b/>
          <w:color w:val="349F44"/>
          <w:sz w:val="28"/>
          <w:szCs w:val="28"/>
          <w:lang w:eastAsia="en-AU"/>
        </w:rPr>
        <w:t>നിങ്ങളെ</w:t>
      </w:r>
      <w:proofErr w:type="spellEnd"/>
      <w:r w:rsidRPr="00CE445A">
        <w:rPr>
          <w:rFonts w:asciiTheme="majorHAnsi" w:hAnsiTheme="majorHAnsi" w:cs="Arial"/>
          <w:b/>
          <w:color w:val="349F44"/>
          <w:sz w:val="28"/>
          <w:szCs w:val="28"/>
          <w:lang w:eastAsia="en-AU"/>
        </w:rPr>
        <w:t xml:space="preserve"> </w:t>
      </w:r>
      <w:proofErr w:type="spellStart"/>
      <w:r w:rsidR="00D31565" w:rsidRPr="00D31565">
        <w:rPr>
          <w:rFonts w:ascii="Kartika" w:hAnsi="Kartika" w:cs="Kartika" w:hint="cs"/>
          <w:b/>
          <w:color w:val="349F44"/>
          <w:sz w:val="28"/>
          <w:szCs w:val="28"/>
          <w:lang w:eastAsia="en-AU"/>
        </w:rPr>
        <w:t>കുറിച്ച്</w:t>
      </w:r>
      <w:proofErr w:type="spellEnd"/>
    </w:p>
    <w:p w14:paraId="60BAB66E" w14:textId="77777777" w:rsidR="003F648D" w:rsidRPr="003F648D" w:rsidRDefault="003F648D" w:rsidP="003F648D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A5BA8E9" w14:textId="6DD49BED" w:rsidR="00116566" w:rsidRDefault="00A25B4E" w:rsidP="00116566">
      <w:pPr>
        <w:spacing w:before="40" w:after="40"/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9</w:t>
      </w:r>
      <w:r w:rsid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116566" w:rsidRP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>Profile</w:t>
      </w:r>
      <w:r w:rsidR="002B69B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2B69BC" w:rsidRPr="002B69BC">
        <w:rPr>
          <w:rFonts w:ascii="Kartika" w:hAnsi="Kartika" w:cs="Kartika"/>
          <w:color w:val="349F44"/>
          <w:lang w:eastAsia="en-AU"/>
        </w:rPr>
        <w:t>വ്യക്തിഗത</w:t>
      </w:r>
      <w:proofErr w:type="spellEnd"/>
      <w:r w:rsidR="002B69BC" w:rsidRPr="002B69BC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2B69BC" w:rsidRPr="002B69BC">
        <w:rPr>
          <w:rFonts w:ascii="Kartika" w:hAnsi="Kartika" w:cs="Kartika"/>
          <w:color w:val="349F44"/>
          <w:lang w:eastAsia="en-AU"/>
        </w:rPr>
        <w:t>വിവരണം</w:t>
      </w:r>
      <w:proofErr w:type="spellEnd"/>
      <w:r w:rsidR="00116566" w:rsidRPr="00116566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  <w:r w:rsid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</w:p>
    <w:p w14:paraId="56268799" w14:textId="624E8075" w:rsidR="003A5C49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i/>
          <w:sz w:val="18"/>
          <w:szCs w:val="18"/>
        </w:rPr>
      </w:pPr>
      <w:r>
        <w:rPr>
          <w:rFonts w:asciiTheme="majorHAnsi" w:hAnsiTheme="majorHAnsi" w:cs="Arial"/>
          <w:i/>
          <w:sz w:val="18"/>
          <w:szCs w:val="18"/>
        </w:rPr>
        <w:t xml:space="preserve">Please write YES in </w:t>
      </w:r>
      <w:r w:rsidR="00116566">
        <w:rPr>
          <w:rFonts w:asciiTheme="majorHAnsi" w:hAnsiTheme="majorHAnsi" w:cs="Arial"/>
          <w:i/>
          <w:sz w:val="18"/>
          <w:szCs w:val="18"/>
        </w:rPr>
        <w:t>one of the following</w:t>
      </w:r>
      <w:r w:rsid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ഇനിപ്പറയുന്നതി</w:t>
      </w:r>
      <w:proofErr w:type="spellEnd"/>
      <w:r w:rsidR="00CE445A" w:rsidRPr="00CE445A">
        <w:rPr>
          <w:rFonts w:ascii="Kartika" w:hAnsi="Kartika" w:cs="Kartika"/>
          <w:i/>
          <w:sz w:val="18"/>
          <w:szCs w:val="18"/>
        </w:rPr>
        <w:t>ൽ</w:t>
      </w:r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ഒന്നിനെതിരെ</w:t>
      </w:r>
      <w:proofErr w:type="spellEnd"/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അതെ</w:t>
      </w:r>
      <w:proofErr w:type="spellEnd"/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എന്ന്</w:t>
      </w:r>
      <w:proofErr w:type="spellEnd"/>
      <w:r w:rsidR="00CE445A" w:rsidRPr="00CE445A">
        <w:rPr>
          <w:rFonts w:asciiTheme="majorHAnsi" w:hAnsiTheme="majorHAnsi" w:cs="Arial"/>
          <w:i/>
          <w:sz w:val="18"/>
          <w:szCs w:val="18"/>
        </w:rPr>
        <w:t xml:space="preserve"> </w:t>
      </w:r>
      <w:proofErr w:type="spellStart"/>
      <w:r w:rsidR="00CE445A" w:rsidRPr="00CE445A">
        <w:rPr>
          <w:rFonts w:ascii="Kartika" w:hAnsi="Kartika" w:cs="Kartika"/>
          <w:i/>
          <w:sz w:val="18"/>
          <w:szCs w:val="18"/>
        </w:rPr>
        <w:t>എഴുതുക</w:t>
      </w:r>
      <w:proofErr w:type="spellEnd"/>
    </w:p>
    <w:p w14:paraId="582B317C" w14:textId="0C16584A" w:rsidR="00116566" w:rsidRDefault="00116566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i/>
          <w:sz w:val="18"/>
          <w:szCs w:val="18"/>
        </w:rPr>
      </w:pPr>
    </w:p>
    <w:p w14:paraId="5045B41F" w14:textId="77777777" w:rsidR="00116566" w:rsidRDefault="00116566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tbl>
      <w:tblPr>
        <w:tblStyle w:val="TableGrid"/>
        <w:tblpPr w:leftFromText="180" w:rightFromText="180" w:vertAnchor="text" w:horzAnchor="page" w:tblpX="4936" w:tblpY="93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D3194F" w14:paraId="3F282E74" w14:textId="77777777" w:rsidTr="00431FD5">
        <w:trPr>
          <w:trHeight w:val="325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1DB83724" w14:textId="77777777" w:rsidR="00D3194F" w:rsidRDefault="00D3194F" w:rsidP="00431FD5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797D3529" w14:textId="4DC5EE0B" w:rsidR="00D36200" w:rsidRPr="00D13D62" w:rsidRDefault="00116566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 xml:space="preserve">Publisher </w:t>
      </w:r>
      <w:proofErr w:type="spellStart"/>
      <w:r w:rsidR="00431FD5" w:rsidRPr="005A1590">
        <w:rPr>
          <w:rFonts w:ascii="Kartika" w:hAnsi="Kartika" w:cs="Kartika"/>
          <w:sz w:val="20"/>
          <w:szCs w:val="20"/>
          <w:lang w:eastAsia="en-AU"/>
        </w:rPr>
        <w:t>പ്രസാധക</w:t>
      </w:r>
      <w:proofErr w:type="spellEnd"/>
      <w:r w:rsidR="00431FD5" w:rsidRPr="005A1590">
        <w:rPr>
          <w:rFonts w:ascii="Kartika" w:hAnsi="Kartika" w:cs="Kartika"/>
          <w:sz w:val="20"/>
          <w:szCs w:val="20"/>
          <w:lang w:eastAsia="en-AU"/>
        </w:rPr>
        <w:t>ൻ</w:t>
      </w:r>
    </w:p>
    <w:p w14:paraId="7743A09F" w14:textId="24386D19" w:rsidR="00D36200" w:rsidRPr="00D13D62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</w:p>
    <w:tbl>
      <w:tblPr>
        <w:tblStyle w:val="TableGrid"/>
        <w:tblpPr w:leftFromText="180" w:rightFromText="180" w:vertAnchor="text" w:horzAnchor="page" w:tblpX="4936" w:tblpY="39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D13D62" w:rsidRPr="00D13D62" w14:paraId="2C309AFF" w14:textId="77777777" w:rsidTr="00431FD5">
        <w:trPr>
          <w:trHeight w:val="338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7FF319C5" w14:textId="77777777" w:rsidR="00D3194F" w:rsidRPr="00D13D62" w:rsidRDefault="00D3194F" w:rsidP="00431FD5">
            <w:pPr>
              <w:spacing w:before="40" w:after="40"/>
              <w:rPr>
                <w:rFonts w:asciiTheme="majorHAnsi" w:hAnsiTheme="majorHAnsi" w:cs="Arial"/>
                <w:lang w:eastAsia="en-AU"/>
              </w:rPr>
            </w:pPr>
          </w:p>
        </w:tc>
      </w:tr>
    </w:tbl>
    <w:p w14:paraId="4203F04F" w14:textId="7C489C4B" w:rsidR="00116566" w:rsidRPr="00D13D62" w:rsidRDefault="00116566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Individual</w:t>
      </w:r>
      <w:r w:rsidR="00CE445A">
        <w:rPr>
          <w:rFonts w:asciiTheme="majorHAnsi" w:hAnsiTheme="majorHAnsi" w:cs="Arial"/>
          <w:lang w:eastAsia="en-AU"/>
        </w:rPr>
        <w:t xml:space="preserve"> </w:t>
      </w:r>
      <w:proofErr w:type="spellStart"/>
      <w:r w:rsidR="00CE445A" w:rsidRPr="005A1590">
        <w:rPr>
          <w:rFonts w:ascii="Kartika" w:hAnsi="Kartika" w:cs="Kartika"/>
          <w:sz w:val="20"/>
          <w:szCs w:val="20"/>
          <w:lang w:eastAsia="en-AU"/>
        </w:rPr>
        <w:t>വ്യക്തി</w:t>
      </w:r>
      <w:proofErr w:type="spellEnd"/>
    </w:p>
    <w:p w14:paraId="739DB032" w14:textId="5FB6E900" w:rsidR="00D36200" w:rsidRPr="00D13D62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</w:p>
    <w:tbl>
      <w:tblPr>
        <w:tblStyle w:val="TableGrid"/>
        <w:tblpPr w:leftFromText="180" w:rightFromText="180" w:vertAnchor="text" w:horzAnchor="page" w:tblpX="4966" w:tblpY="31"/>
        <w:tblW w:w="2827" w:type="dxa"/>
        <w:tblLook w:val="04A0" w:firstRow="1" w:lastRow="0" w:firstColumn="1" w:lastColumn="0" w:noHBand="0" w:noVBand="1"/>
      </w:tblPr>
      <w:tblGrid>
        <w:gridCol w:w="2827"/>
      </w:tblGrid>
      <w:tr w:rsidR="00D13D62" w:rsidRPr="00D13D62" w14:paraId="51430FE3" w14:textId="77777777" w:rsidTr="00CE445A">
        <w:trPr>
          <w:trHeight w:val="338"/>
        </w:trPr>
        <w:tc>
          <w:tcPr>
            <w:tcW w:w="2827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3E55D8F" w14:textId="77777777" w:rsidR="00D3194F" w:rsidRPr="00D13D62" w:rsidRDefault="00D3194F" w:rsidP="00CE445A">
            <w:pPr>
              <w:spacing w:before="40" w:after="40"/>
              <w:rPr>
                <w:rFonts w:asciiTheme="majorHAnsi" w:hAnsiTheme="majorHAnsi" w:cs="Arial"/>
                <w:lang w:eastAsia="en-AU"/>
              </w:rPr>
            </w:pPr>
          </w:p>
        </w:tc>
      </w:tr>
    </w:tbl>
    <w:p w14:paraId="497D4396" w14:textId="53A2C8F0" w:rsidR="00116566" w:rsidRPr="00D13D62" w:rsidRDefault="00116566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Institution</w:t>
      </w:r>
      <w:r w:rsidR="00CE445A">
        <w:rPr>
          <w:rFonts w:asciiTheme="majorHAnsi" w:hAnsiTheme="majorHAnsi" w:cs="Arial"/>
          <w:lang w:eastAsia="en-AU"/>
        </w:rPr>
        <w:t xml:space="preserve"> </w:t>
      </w:r>
      <w:proofErr w:type="spellStart"/>
      <w:r w:rsidR="00CE445A" w:rsidRPr="005A1590">
        <w:rPr>
          <w:rFonts w:ascii="Kartika" w:hAnsi="Kartika" w:cs="Kartika"/>
          <w:sz w:val="20"/>
          <w:szCs w:val="20"/>
          <w:lang w:eastAsia="en-AU"/>
        </w:rPr>
        <w:t>സ്ഥാപനം</w:t>
      </w:r>
      <w:proofErr w:type="spellEnd"/>
    </w:p>
    <w:p w14:paraId="44301AEF" w14:textId="14C5689C" w:rsidR="00D36200" w:rsidRPr="00D13D62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lang w:eastAsia="en-AU"/>
        </w:rPr>
      </w:pPr>
    </w:p>
    <w:tbl>
      <w:tblPr>
        <w:tblStyle w:val="TableGrid"/>
        <w:tblpPr w:leftFromText="180" w:rightFromText="180" w:vertAnchor="text" w:horzAnchor="page" w:tblpX="4909" w:tblpY="-68"/>
        <w:tblW w:w="2974" w:type="dxa"/>
        <w:tblLook w:val="04A0" w:firstRow="1" w:lastRow="0" w:firstColumn="1" w:lastColumn="0" w:noHBand="0" w:noVBand="1"/>
      </w:tblPr>
      <w:tblGrid>
        <w:gridCol w:w="2974"/>
      </w:tblGrid>
      <w:tr w:rsidR="00D13D62" w:rsidRPr="00D13D62" w14:paraId="5056B8F9" w14:textId="77777777" w:rsidTr="00CE445A">
        <w:trPr>
          <w:trHeight w:val="338"/>
        </w:trPr>
        <w:tc>
          <w:tcPr>
            <w:tcW w:w="2974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4A8E4E18" w14:textId="77777777" w:rsidR="00D3194F" w:rsidRPr="00D13D62" w:rsidRDefault="00D3194F" w:rsidP="00CE445A">
            <w:pPr>
              <w:spacing w:before="40" w:after="40"/>
              <w:rPr>
                <w:rFonts w:asciiTheme="majorHAnsi" w:hAnsiTheme="majorHAnsi" w:cs="Arial"/>
                <w:lang w:eastAsia="en-AU"/>
              </w:rPr>
            </w:pPr>
          </w:p>
        </w:tc>
      </w:tr>
    </w:tbl>
    <w:p w14:paraId="3A978EF5" w14:textId="0CA1FC6F" w:rsidR="00116566" w:rsidRDefault="00D36200" w:rsidP="00D36200">
      <w:pPr>
        <w:pStyle w:val="Header"/>
        <w:numPr>
          <w:ilvl w:val="0"/>
          <w:numId w:val="5"/>
        </w:numPr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D13D62">
        <w:rPr>
          <w:rFonts w:asciiTheme="majorHAnsi" w:hAnsiTheme="majorHAnsi" w:cs="Arial"/>
          <w:lang w:eastAsia="en-AU"/>
        </w:rPr>
        <w:t>Organization</w:t>
      </w:r>
      <w:r w:rsidR="00CE445A">
        <w:rPr>
          <w:rFonts w:asciiTheme="majorHAnsi" w:hAnsiTheme="majorHAnsi" w:cs="Arial"/>
          <w:lang w:eastAsia="en-AU"/>
        </w:rPr>
        <w:t xml:space="preserve"> </w:t>
      </w:r>
      <w:proofErr w:type="spellStart"/>
      <w:r w:rsidR="00CE445A" w:rsidRPr="005A1590">
        <w:rPr>
          <w:rFonts w:ascii="Kartika" w:hAnsi="Kartika" w:cs="Kartika"/>
          <w:sz w:val="20"/>
          <w:szCs w:val="20"/>
          <w:lang w:eastAsia="en-AU"/>
        </w:rPr>
        <w:t>സംഘടന</w:t>
      </w:r>
      <w:proofErr w:type="spellEnd"/>
    </w:p>
    <w:p w14:paraId="2E14C857" w14:textId="77777777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0FC0308C" w14:textId="2A030286" w:rsidR="003A5C49" w:rsidRDefault="003A5C49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3BC48986" w14:textId="77777777" w:rsidR="00D3194F" w:rsidRDefault="00D3194F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3B16EDE1" w14:textId="79B0A508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08B80B03" w14:textId="06EC3FE1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0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. Your full name</w:t>
      </w:r>
      <w:r w:rsidR="00CE445A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E445A" w:rsidRPr="00CE445A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E445A" w:rsidRPr="00CE445A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E445A" w:rsidRPr="00CE445A">
        <w:rPr>
          <w:rFonts w:ascii="Kartika" w:hAnsi="Kartika" w:cs="Kartika"/>
          <w:color w:val="349F44"/>
          <w:lang w:eastAsia="en-AU"/>
        </w:rPr>
        <w:t>പൂർണ</w:t>
      </w:r>
      <w:proofErr w:type="spellEnd"/>
      <w:r w:rsidR="00CE445A" w:rsidRPr="00CE445A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E445A" w:rsidRPr="00CE445A">
        <w:rPr>
          <w:rFonts w:ascii="Kartika" w:hAnsi="Kartika" w:cs="Kartika"/>
          <w:color w:val="349F44"/>
          <w:lang w:eastAsia="en-AU"/>
        </w:rPr>
        <w:t>നാമം</w:t>
      </w:r>
      <w:proofErr w:type="spellEnd"/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5653" w:type="dxa"/>
        <w:tblLook w:val="04A0" w:firstRow="1" w:lastRow="0" w:firstColumn="1" w:lastColumn="0" w:noHBand="0" w:noVBand="1"/>
      </w:tblPr>
      <w:tblGrid>
        <w:gridCol w:w="5653"/>
      </w:tblGrid>
      <w:tr w:rsidR="00D36200" w14:paraId="30DD37EB" w14:textId="77777777" w:rsidTr="00D36200">
        <w:trPr>
          <w:trHeight w:val="277"/>
        </w:trPr>
        <w:tc>
          <w:tcPr>
            <w:tcW w:w="5653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679A989A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3A3A3F49" w14:textId="0931F8BB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D1FE663" w14:textId="77777777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032DC39" w14:textId="58C54EB3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941328B" w14:textId="38B7D275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Your 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Institution/organization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സ്ഥാപനം</w:t>
      </w:r>
      <w:proofErr w:type="spellEnd"/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1F7CCD97" w14:textId="77777777" w:rsidTr="00D36200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099E7861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027CD26C" w14:textId="575AF5F5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79A925E" w14:textId="5FEDFC3C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6B992B9F" w14:textId="654D01BB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2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.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Your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Location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സ്ഥലം</w:t>
      </w:r>
      <w:proofErr w:type="spellEnd"/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668B4883" w14:textId="77777777" w:rsidTr="006C412B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2991A1B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0E3BAE44" w14:textId="0869A71B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83C5E4B" w14:textId="1EFA58E3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530B6B0" w14:textId="38DD3696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0458682A" w14:textId="30275D60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3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Your 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E-mail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r w:rsidR="00C52905" w:rsidRPr="00C52905">
        <w:rPr>
          <w:rFonts w:ascii="Kartika" w:hAnsi="Kartika" w:cs="Kartika"/>
          <w:color w:val="349F44"/>
          <w:lang w:eastAsia="en-AU"/>
        </w:rPr>
        <w:t>ഇ</w:t>
      </w:r>
      <w:r w:rsidR="00C52905" w:rsidRPr="00C52905">
        <w:rPr>
          <w:rFonts w:asciiTheme="majorHAnsi" w:hAnsiTheme="majorHAnsi" w:cs="Arial"/>
          <w:color w:val="349F44"/>
          <w:lang w:eastAsia="en-AU"/>
        </w:rPr>
        <w:t>-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മെയി</w:t>
      </w:r>
      <w:proofErr w:type="spellEnd"/>
      <w:r w:rsidR="00C52905" w:rsidRPr="00C52905">
        <w:rPr>
          <w:rFonts w:ascii="Kartika" w:hAnsi="Kartika" w:cs="Kartika"/>
          <w:color w:val="349F44"/>
          <w:lang w:eastAsia="en-AU"/>
        </w:rPr>
        <w:t>ൽ</w:t>
      </w:r>
      <w:r w:rsidRPr="00D36200">
        <w:rPr>
          <w:rFonts w:asciiTheme="majorHAnsi" w:hAnsiTheme="majorHAnsi" w:cs="Arial"/>
          <w:color w:val="349F44"/>
          <w:sz w:val="28"/>
          <w:szCs w:val="28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45DF98C6" w14:textId="77777777" w:rsidTr="006C412B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2D8AEE2A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06EF8340" w14:textId="77777777" w:rsidR="00D36200" w:rsidRP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7F47A7F" w14:textId="001414CF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D6EE8AC" w14:textId="42E0CD0D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45274689" w14:textId="3C3640D0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>1</w:t>
      </w:r>
      <w:r w:rsidR="00A25B4E">
        <w:rPr>
          <w:rFonts w:asciiTheme="majorHAnsi" w:hAnsiTheme="majorHAnsi" w:cs="Arial"/>
          <w:color w:val="349F44"/>
          <w:sz w:val="28"/>
          <w:szCs w:val="28"/>
          <w:lang w:eastAsia="en-AU"/>
        </w:rPr>
        <w:t>4</w:t>
      </w:r>
      <w:r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. </w:t>
      </w:r>
      <w:r w:rsidR="003E51AC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Your Phone </w:t>
      </w:r>
      <w:r w:rsidR="00C43F34">
        <w:rPr>
          <w:rFonts w:asciiTheme="majorHAnsi" w:hAnsiTheme="majorHAnsi" w:cs="Arial"/>
          <w:color w:val="349F44"/>
          <w:sz w:val="28"/>
          <w:szCs w:val="28"/>
          <w:lang w:eastAsia="en-AU"/>
        </w:rPr>
        <w:t>Number</w:t>
      </w:r>
      <w:r w:rsidR="00C52905">
        <w:rPr>
          <w:rFonts w:asciiTheme="majorHAnsi" w:hAnsiTheme="majorHAnsi" w:cs="Arial"/>
          <w:color w:val="349F44"/>
          <w:sz w:val="28"/>
          <w:szCs w:val="28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ിങ്ങളുടെ</w:t>
      </w:r>
      <w:proofErr w:type="spellEnd"/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ഫോ</w:t>
      </w:r>
      <w:proofErr w:type="spellEnd"/>
      <w:r w:rsidR="00C52905" w:rsidRPr="00C52905">
        <w:rPr>
          <w:rFonts w:ascii="Kartika" w:hAnsi="Kartika" w:cs="Kartika"/>
          <w:color w:val="349F44"/>
          <w:lang w:eastAsia="en-AU"/>
        </w:rPr>
        <w:t>ൺ</w:t>
      </w:r>
      <w:r w:rsidR="00C52905" w:rsidRPr="00C52905">
        <w:rPr>
          <w:rFonts w:asciiTheme="majorHAnsi" w:hAnsiTheme="majorHAnsi" w:cs="Arial"/>
          <w:color w:val="349F44"/>
          <w:lang w:eastAsia="en-AU"/>
        </w:rPr>
        <w:t xml:space="preserve"> </w:t>
      </w:r>
      <w:proofErr w:type="spellStart"/>
      <w:r w:rsidR="00C52905" w:rsidRPr="00C52905">
        <w:rPr>
          <w:rFonts w:ascii="Kartika" w:hAnsi="Kartika" w:cs="Kartika"/>
          <w:color w:val="349F44"/>
          <w:lang w:eastAsia="en-AU"/>
        </w:rPr>
        <w:t>നമ്പ</w:t>
      </w:r>
      <w:proofErr w:type="spellEnd"/>
      <w:r w:rsidR="00C52905" w:rsidRPr="00C52905">
        <w:rPr>
          <w:rFonts w:ascii="Kartika" w:hAnsi="Kartika" w:cs="Kartika"/>
          <w:color w:val="349F44"/>
          <w:lang w:eastAsia="en-AU"/>
        </w:rPr>
        <w:t>ർ</w:t>
      </w:r>
      <w:r w:rsidR="003E51AC" w:rsidRPr="00C52905">
        <w:rPr>
          <w:rFonts w:asciiTheme="majorHAnsi" w:hAnsiTheme="majorHAnsi" w:cs="Arial"/>
          <w:color w:val="349F44"/>
          <w:lang w:eastAsia="en-AU"/>
        </w:rPr>
        <w:t>*</w:t>
      </w:r>
    </w:p>
    <w:tbl>
      <w:tblPr>
        <w:tblStyle w:val="TableGrid"/>
        <w:tblpPr w:leftFromText="180" w:rightFromText="180" w:vertAnchor="text" w:horzAnchor="margin" w:tblpY="104"/>
        <w:tblW w:w="6462" w:type="dxa"/>
        <w:tblLook w:val="04A0" w:firstRow="1" w:lastRow="0" w:firstColumn="1" w:lastColumn="0" w:noHBand="0" w:noVBand="1"/>
      </w:tblPr>
      <w:tblGrid>
        <w:gridCol w:w="6462"/>
      </w:tblGrid>
      <w:tr w:rsidR="00D36200" w14:paraId="7A330E50" w14:textId="77777777" w:rsidTr="006C412B">
        <w:trPr>
          <w:trHeight w:val="247"/>
        </w:trPr>
        <w:tc>
          <w:tcPr>
            <w:tcW w:w="6462" w:type="dxa"/>
            <w:tcBorders>
              <w:top w:val="single" w:sz="4" w:space="0" w:color="F79646" w:themeColor="accent6"/>
              <w:left w:val="single" w:sz="4" w:space="0" w:color="F79646" w:themeColor="accent6"/>
              <w:bottom w:val="single" w:sz="4" w:space="0" w:color="F79646" w:themeColor="accent6"/>
              <w:right w:val="single" w:sz="4" w:space="0" w:color="F79646" w:themeColor="accent6"/>
            </w:tcBorders>
          </w:tcPr>
          <w:p w14:paraId="33C07AC8" w14:textId="77777777" w:rsidR="00D36200" w:rsidRDefault="00D36200" w:rsidP="006C412B">
            <w:pPr>
              <w:spacing w:before="40" w:after="40"/>
              <w:rPr>
                <w:rFonts w:asciiTheme="majorHAnsi" w:hAnsiTheme="majorHAnsi" w:cs="Arial"/>
                <w:color w:val="349F44"/>
                <w:sz w:val="28"/>
                <w:szCs w:val="28"/>
                <w:lang w:eastAsia="en-AU"/>
              </w:rPr>
            </w:pPr>
          </w:p>
        </w:tc>
      </w:tr>
    </w:tbl>
    <w:p w14:paraId="79DD2424" w14:textId="77777777" w:rsidR="00D36200" w:rsidRDefault="00D36200" w:rsidP="00D36200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2469136D" w14:textId="77777777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13906546" w14:textId="2589DB3D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34AC7E77" w14:textId="587C63C3" w:rsidR="00D36200" w:rsidRDefault="00D36200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color w:val="349F44"/>
          <w:sz w:val="28"/>
          <w:szCs w:val="28"/>
          <w:lang w:eastAsia="en-AU"/>
        </w:rPr>
      </w:pPr>
    </w:p>
    <w:p w14:paraId="5B133616" w14:textId="1E5F7F49" w:rsidR="003A5C49" w:rsidRPr="006C2DCE" w:rsidRDefault="00D902D3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</w:rPr>
      </w:pPr>
      <w:r w:rsidRPr="006C2DCE">
        <w:rPr>
          <w:rFonts w:asciiTheme="majorHAnsi" w:hAnsiTheme="majorHAnsi" w:cs="Arial"/>
        </w:rPr>
        <w:t xml:space="preserve">Please mail us this completed form to </w:t>
      </w:r>
      <w:hyperlink r:id="rId9" w:history="1">
        <w:r w:rsidR="003E51AC" w:rsidRPr="006C2DCE">
          <w:rPr>
            <w:rStyle w:val="Hyperlink"/>
            <w:rFonts w:asciiTheme="majorHAnsi" w:hAnsiTheme="majorHAnsi" w:cs="Arial"/>
          </w:rPr>
          <w:t>hello@biglittlebookaward.in</w:t>
        </w:r>
      </w:hyperlink>
    </w:p>
    <w:p w14:paraId="50A2CE30" w14:textId="0BAAB5FB" w:rsidR="003E51AC" w:rsidRPr="006C2DCE" w:rsidRDefault="003E51AC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</w:rPr>
      </w:pPr>
      <w:r w:rsidRPr="006C2DCE">
        <w:rPr>
          <w:rFonts w:asciiTheme="majorHAnsi" w:hAnsiTheme="majorHAnsi" w:cs="Arial"/>
        </w:rPr>
        <w:t>Or</w:t>
      </w:r>
    </w:p>
    <w:p w14:paraId="7B906C32" w14:textId="4191301B" w:rsidR="006C2DCE" w:rsidRPr="006C2DCE" w:rsidRDefault="003E51AC" w:rsidP="006C2DCE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</w:rPr>
      </w:pPr>
      <w:r w:rsidRPr="006C2DCE">
        <w:rPr>
          <w:rFonts w:asciiTheme="majorHAnsi" w:hAnsiTheme="majorHAnsi" w:cs="Arial"/>
        </w:rPr>
        <w:t xml:space="preserve">You can also send us a </w:t>
      </w:r>
      <w:r w:rsidR="006C2DCE" w:rsidRPr="006C2DCE">
        <w:rPr>
          <w:rFonts w:asciiTheme="majorHAnsi" w:hAnsiTheme="majorHAnsi" w:cs="Arial"/>
        </w:rPr>
        <w:t>hand-filled scanned copy of the form</w:t>
      </w:r>
      <w:r w:rsidRPr="006C2DCE">
        <w:rPr>
          <w:rFonts w:asciiTheme="majorHAnsi" w:hAnsiTheme="majorHAnsi" w:cs="Arial"/>
        </w:rPr>
        <w:t xml:space="preserve"> to </w:t>
      </w:r>
      <w:hyperlink r:id="rId10" w:history="1">
        <w:r w:rsidR="006C2DCE" w:rsidRPr="006C2DCE">
          <w:rPr>
            <w:rStyle w:val="Hyperlink"/>
            <w:rFonts w:asciiTheme="majorHAnsi" w:hAnsiTheme="majorHAnsi" w:cs="Arial"/>
          </w:rPr>
          <w:t>hello@biglittlebookaward.in</w:t>
        </w:r>
      </w:hyperlink>
    </w:p>
    <w:p w14:paraId="36FA214E" w14:textId="609AB944" w:rsidR="003E51AC" w:rsidRPr="003E51AC" w:rsidRDefault="003E51AC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8"/>
          <w:szCs w:val="28"/>
        </w:rPr>
      </w:pPr>
    </w:p>
    <w:p w14:paraId="52955798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32"/>
          <w:szCs w:val="32"/>
        </w:rPr>
      </w:pPr>
    </w:p>
    <w:p w14:paraId="464E3D08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proofErr w:type="spellStart"/>
      <w:r w:rsidRPr="00CE445A">
        <w:rPr>
          <w:rFonts w:ascii="Kartika" w:hAnsi="Kartika" w:cs="Kartika"/>
          <w:sz w:val="20"/>
          <w:szCs w:val="20"/>
        </w:rPr>
        <w:t>പൂർത്തിയാക്കിയ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r w:rsidRPr="00CE445A">
        <w:rPr>
          <w:rFonts w:ascii="Kartika" w:hAnsi="Kartika" w:cs="Kartika"/>
          <w:sz w:val="20"/>
          <w:szCs w:val="20"/>
        </w:rPr>
        <w:t>ഈ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ഫോം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ഞങ്ങൾക്ക്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r w:rsidRPr="00CE445A">
        <w:rPr>
          <w:rFonts w:ascii="Kartika" w:hAnsi="Kartika" w:cs="Kartika"/>
          <w:sz w:val="20"/>
          <w:szCs w:val="20"/>
        </w:rPr>
        <w:t>ഇ</w:t>
      </w:r>
      <w:r w:rsidRPr="00CE445A">
        <w:rPr>
          <w:rFonts w:asciiTheme="majorHAnsi" w:hAnsiTheme="majorHAnsi" w:cs="Arial"/>
          <w:sz w:val="20"/>
          <w:szCs w:val="20"/>
        </w:rPr>
        <w:t>-</w:t>
      </w:r>
      <w:proofErr w:type="spellStart"/>
      <w:r w:rsidRPr="00CE445A">
        <w:rPr>
          <w:rFonts w:ascii="Kartika" w:hAnsi="Kartika" w:cs="Kartika"/>
          <w:sz w:val="20"/>
          <w:szCs w:val="20"/>
        </w:rPr>
        <w:t>മെയി</w:t>
      </w:r>
      <w:proofErr w:type="spellEnd"/>
      <w:r w:rsidRPr="00CE445A">
        <w:rPr>
          <w:rFonts w:ascii="Kartika" w:hAnsi="Kartika" w:cs="Kartika"/>
          <w:sz w:val="20"/>
          <w:szCs w:val="20"/>
        </w:rPr>
        <w:t>ൽ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ചെയ്യുക</w:t>
      </w:r>
      <w:proofErr w:type="spellEnd"/>
    </w:p>
    <w:p w14:paraId="42883B71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</w:p>
    <w:p w14:paraId="7F5D283A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proofErr w:type="spellStart"/>
      <w:r w:rsidRPr="00CE445A">
        <w:rPr>
          <w:rFonts w:ascii="Kartika" w:hAnsi="Kartika" w:cs="Kartika"/>
          <w:sz w:val="20"/>
          <w:szCs w:val="20"/>
        </w:rPr>
        <w:t>അല്ലെങ്കി</w:t>
      </w:r>
      <w:proofErr w:type="spellEnd"/>
      <w:r w:rsidRPr="00CE445A">
        <w:rPr>
          <w:rFonts w:ascii="Kartika" w:hAnsi="Kartika" w:cs="Kartika"/>
          <w:sz w:val="20"/>
          <w:szCs w:val="20"/>
        </w:rPr>
        <w:t>ൽ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</w:p>
    <w:p w14:paraId="33DD3288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</w:p>
    <w:p w14:paraId="47E84FD1" w14:textId="647D0759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proofErr w:type="spellStart"/>
      <w:r w:rsidRPr="00CE445A">
        <w:rPr>
          <w:rFonts w:ascii="Kartika" w:hAnsi="Kartika" w:cs="Kartika"/>
          <w:sz w:val="20"/>
          <w:szCs w:val="20"/>
        </w:rPr>
        <w:t>കൈകൊണ്ട്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പൂരിപ്പിച്ച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="003E5092" w:rsidRPr="003E5092">
        <w:rPr>
          <w:rFonts w:ascii="Kartika" w:hAnsi="Kartika" w:cs="Kartika" w:hint="cs"/>
          <w:sz w:val="20"/>
          <w:szCs w:val="20"/>
        </w:rPr>
        <w:t>ഫോമിന്റെ</w:t>
      </w:r>
      <w:proofErr w:type="spellEnd"/>
      <w:r w:rsidR="003E5092" w:rsidRPr="003E5092">
        <w:rPr>
          <w:rFonts w:ascii="Kartika" w:hAnsi="Kartika" w:cs="Kartika"/>
          <w:sz w:val="20"/>
          <w:szCs w:val="20"/>
        </w:rPr>
        <w:t xml:space="preserve"> </w:t>
      </w:r>
      <w:proofErr w:type="spellStart"/>
      <w:r w:rsidR="003E5092" w:rsidRPr="003E5092">
        <w:rPr>
          <w:rFonts w:ascii="Kartika" w:hAnsi="Kartika" w:cs="Kartika" w:hint="cs"/>
          <w:sz w:val="20"/>
          <w:szCs w:val="20"/>
        </w:rPr>
        <w:t>പകർപ്പ്</w:t>
      </w:r>
      <w:proofErr w:type="spellEnd"/>
      <w:r w:rsidR="003E5092" w:rsidRPr="003E5092">
        <w:rPr>
          <w:rFonts w:ascii="Kartika" w:hAnsi="Kartika" w:cs="Kartika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സ്കാ</w:t>
      </w:r>
      <w:proofErr w:type="spellEnd"/>
      <w:r w:rsidRPr="00CE445A">
        <w:rPr>
          <w:rFonts w:ascii="Kartika" w:hAnsi="Kartika" w:cs="Kartika"/>
          <w:sz w:val="20"/>
          <w:szCs w:val="20"/>
        </w:rPr>
        <w:t>ൻ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="00044A98" w:rsidRPr="00044A98">
        <w:rPr>
          <w:rFonts w:ascii="Kartika" w:hAnsi="Kartika" w:cs="Kartika" w:hint="cs"/>
          <w:sz w:val="20"/>
          <w:szCs w:val="20"/>
        </w:rPr>
        <w:t>ചെയ്ത്</w:t>
      </w:r>
      <w:proofErr w:type="spellEnd"/>
      <w:r w:rsidR="00044A98" w:rsidRPr="00044A98">
        <w:rPr>
          <w:rFonts w:ascii="Kartika" w:hAnsi="Kartika" w:cs="Kartika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ഞങ്ങൾക്ക്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="00044A98" w:rsidRPr="00044A98">
        <w:rPr>
          <w:rFonts w:ascii="Kartika" w:hAnsi="Kartika" w:cs="Kartika" w:hint="cs"/>
          <w:sz w:val="20"/>
          <w:szCs w:val="20"/>
        </w:rPr>
        <w:t>അയക്കാം</w:t>
      </w:r>
      <w:proofErr w:type="spellEnd"/>
    </w:p>
    <w:p w14:paraId="364AD88C" w14:textId="77777777" w:rsidR="00CE445A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</w:p>
    <w:p w14:paraId="3698E04B" w14:textId="2CE14302" w:rsidR="003E51AC" w:rsidRPr="00CE445A" w:rsidRDefault="00CE445A" w:rsidP="00CE445A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20"/>
          <w:szCs w:val="20"/>
        </w:rPr>
      </w:pPr>
      <w:r w:rsidRPr="00CE445A">
        <w:rPr>
          <w:rFonts w:ascii="Kartika" w:hAnsi="Kartika" w:cs="Kartika"/>
          <w:sz w:val="20"/>
          <w:szCs w:val="20"/>
        </w:rPr>
        <w:t>ഇ</w:t>
      </w:r>
      <w:r w:rsidRPr="00CE445A">
        <w:rPr>
          <w:rFonts w:asciiTheme="majorHAnsi" w:hAnsiTheme="majorHAnsi" w:cs="Arial"/>
          <w:sz w:val="20"/>
          <w:szCs w:val="20"/>
        </w:rPr>
        <w:t>-</w:t>
      </w:r>
      <w:proofErr w:type="spellStart"/>
      <w:r w:rsidRPr="00CE445A">
        <w:rPr>
          <w:rFonts w:ascii="Kartika" w:hAnsi="Kartika" w:cs="Kartika"/>
          <w:sz w:val="20"/>
          <w:szCs w:val="20"/>
        </w:rPr>
        <w:t>മെയി</w:t>
      </w:r>
      <w:proofErr w:type="spellEnd"/>
      <w:r w:rsidRPr="00CE445A">
        <w:rPr>
          <w:rFonts w:ascii="Kartika" w:hAnsi="Kartika" w:cs="Kartika"/>
          <w:sz w:val="20"/>
          <w:szCs w:val="20"/>
        </w:rPr>
        <w:t>ൽ</w:t>
      </w:r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അയക്കേണ്ട</w:t>
      </w:r>
      <w:proofErr w:type="spellEnd"/>
      <w:r w:rsidRPr="00CE445A">
        <w:rPr>
          <w:rFonts w:asciiTheme="majorHAnsi" w:hAnsiTheme="majorHAnsi" w:cs="Arial"/>
          <w:sz w:val="20"/>
          <w:szCs w:val="20"/>
        </w:rPr>
        <w:t xml:space="preserve"> </w:t>
      </w:r>
      <w:proofErr w:type="spellStart"/>
      <w:r w:rsidRPr="00CE445A">
        <w:rPr>
          <w:rFonts w:ascii="Kartika" w:hAnsi="Kartika" w:cs="Kartika"/>
          <w:sz w:val="20"/>
          <w:szCs w:val="20"/>
        </w:rPr>
        <w:t>വിലാസം</w:t>
      </w:r>
      <w:proofErr w:type="spellEnd"/>
      <w:r>
        <w:rPr>
          <w:rFonts w:ascii="Kartika" w:hAnsi="Kartika" w:cs="Kartika"/>
          <w:sz w:val="20"/>
          <w:szCs w:val="20"/>
        </w:rPr>
        <w:t xml:space="preserve"> </w:t>
      </w:r>
      <w:hyperlink r:id="rId11" w:history="1">
        <w:r w:rsidRPr="006C2DCE">
          <w:rPr>
            <w:rStyle w:val="Hyperlink"/>
            <w:rFonts w:asciiTheme="majorHAnsi" w:hAnsiTheme="majorHAnsi" w:cs="Arial"/>
          </w:rPr>
          <w:t>hello@biglittlebookaward.in</w:t>
        </w:r>
      </w:hyperlink>
    </w:p>
    <w:p w14:paraId="4973B277" w14:textId="77777777" w:rsidR="00D36200" w:rsidRPr="00D36200" w:rsidRDefault="00D36200" w:rsidP="00D36200">
      <w:pPr>
        <w:pStyle w:val="Header"/>
        <w:tabs>
          <w:tab w:val="left" w:pos="810"/>
          <w:tab w:val="left" w:leader="dot" w:pos="2970"/>
        </w:tabs>
        <w:jc w:val="center"/>
        <w:rPr>
          <w:rFonts w:asciiTheme="majorHAnsi" w:hAnsiTheme="majorHAnsi" w:cs="Arial"/>
          <w:sz w:val="32"/>
          <w:szCs w:val="32"/>
        </w:rPr>
      </w:pPr>
    </w:p>
    <w:p w14:paraId="4A14FFF1" w14:textId="77777777" w:rsidR="00CE445A" w:rsidRDefault="00BD44F3" w:rsidP="00D36200">
      <w:pPr>
        <w:spacing w:before="40" w:after="40"/>
        <w:jc w:val="center"/>
        <w:rPr>
          <w:rFonts w:asciiTheme="majorHAnsi" w:hAnsiTheme="majorHAnsi" w:cs="Arial"/>
          <w:color w:val="349F44"/>
          <w:sz w:val="36"/>
          <w:szCs w:val="36"/>
          <w:lang w:eastAsia="en-AU"/>
        </w:rPr>
      </w:pPr>
      <w:r w:rsidRPr="00D36200">
        <w:rPr>
          <w:rFonts w:asciiTheme="majorHAnsi" w:hAnsiTheme="majorHAnsi" w:cs="Arial"/>
          <w:color w:val="349F44"/>
          <w:sz w:val="36"/>
          <w:szCs w:val="36"/>
          <w:lang w:eastAsia="en-AU"/>
        </w:rPr>
        <w:t>Thank you</w:t>
      </w:r>
    </w:p>
    <w:p w14:paraId="27784341" w14:textId="73A63390" w:rsidR="003313F4" w:rsidRPr="00D36200" w:rsidRDefault="00CE445A" w:rsidP="00D36200">
      <w:pPr>
        <w:spacing w:before="40" w:after="40"/>
        <w:jc w:val="center"/>
        <w:rPr>
          <w:rFonts w:asciiTheme="majorHAnsi" w:hAnsiTheme="majorHAnsi" w:cs="Arial"/>
          <w:color w:val="349F44"/>
          <w:sz w:val="36"/>
          <w:szCs w:val="36"/>
          <w:lang w:eastAsia="en-AU"/>
        </w:rPr>
      </w:pPr>
      <w:r>
        <w:rPr>
          <w:rFonts w:asciiTheme="majorHAnsi" w:hAnsiTheme="majorHAnsi" w:cs="Arial"/>
          <w:color w:val="349F44"/>
          <w:sz w:val="36"/>
          <w:szCs w:val="36"/>
          <w:lang w:eastAsia="en-AU"/>
        </w:rPr>
        <w:t xml:space="preserve"> </w:t>
      </w:r>
      <w:proofErr w:type="spellStart"/>
      <w:r w:rsidRPr="00CE445A">
        <w:rPr>
          <w:rFonts w:ascii="Kartika" w:hAnsi="Kartika" w:cs="Kartika"/>
          <w:color w:val="349F44"/>
          <w:sz w:val="36"/>
          <w:szCs w:val="36"/>
          <w:lang w:eastAsia="en-AU"/>
        </w:rPr>
        <w:t>നന്ദി</w:t>
      </w:r>
      <w:proofErr w:type="spellEnd"/>
    </w:p>
    <w:p w14:paraId="10AFAF1A" w14:textId="77777777" w:rsidR="005024DB" w:rsidRPr="007F1E6D" w:rsidRDefault="005024DB" w:rsidP="003F648D">
      <w:pPr>
        <w:pStyle w:val="Header"/>
        <w:tabs>
          <w:tab w:val="left" w:pos="810"/>
          <w:tab w:val="left" w:leader="dot" w:pos="2970"/>
        </w:tabs>
        <w:rPr>
          <w:rFonts w:asciiTheme="majorHAnsi" w:hAnsiTheme="majorHAnsi" w:cs="Arial"/>
          <w:sz w:val="18"/>
          <w:szCs w:val="18"/>
        </w:rPr>
      </w:pPr>
    </w:p>
    <w:p w14:paraId="0FD5A224" w14:textId="0BC284CD" w:rsidR="0016613D" w:rsidRDefault="0016613D"/>
    <w:p w14:paraId="1279CFA1" w14:textId="77777777" w:rsidR="0016613D" w:rsidRDefault="0016613D"/>
    <w:sectPr w:rsidR="0016613D" w:rsidSect="00784717">
      <w:headerReference w:type="first" r:id="rId12"/>
      <w:pgSz w:w="11900" w:h="16840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0CA1DC" w14:textId="77777777" w:rsidR="00F21FBF" w:rsidRDefault="00F21FBF" w:rsidP="0016613D">
      <w:r>
        <w:separator/>
      </w:r>
    </w:p>
  </w:endnote>
  <w:endnote w:type="continuationSeparator" w:id="0">
    <w:p w14:paraId="3E211D18" w14:textId="77777777" w:rsidR="00F21FBF" w:rsidRDefault="00F21FBF" w:rsidP="00166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artika">
    <w:altName w:val="Kartika"/>
    <w:panose1 w:val="02020503030404060203"/>
    <w:charset w:val="00"/>
    <w:family w:val="roman"/>
    <w:pitch w:val="variable"/>
    <w:sig w:usb0="008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00A824" w14:textId="77777777" w:rsidR="00F21FBF" w:rsidRDefault="00F21FBF" w:rsidP="0016613D">
      <w:r>
        <w:separator/>
      </w:r>
    </w:p>
  </w:footnote>
  <w:footnote w:type="continuationSeparator" w:id="0">
    <w:p w14:paraId="50C7C2A0" w14:textId="77777777" w:rsidR="00F21FBF" w:rsidRDefault="00F21FBF" w:rsidP="001661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82D32" w14:textId="273EAD2C" w:rsidR="00D902D3" w:rsidRDefault="00D902D3">
    <w:pPr>
      <w:pStyle w:val="Header"/>
    </w:pPr>
    <w:r>
      <w:rPr>
        <w:noProof/>
      </w:rPr>
      <w:drawing>
        <wp:anchor distT="0" distB="0" distL="114300" distR="114300" simplePos="0" relativeHeight="251658240" behindDoc="0" locked="1" layoutInCell="1" allowOverlap="0" wp14:anchorId="0EF6D942" wp14:editId="0C808E35">
          <wp:simplePos x="0" y="0"/>
          <wp:positionH relativeFrom="page">
            <wp:posOffset>2961640</wp:posOffset>
          </wp:positionH>
          <wp:positionV relativeFrom="page">
            <wp:posOffset>152400</wp:posOffset>
          </wp:positionV>
          <wp:extent cx="1470025" cy="1256030"/>
          <wp:effectExtent l="0" t="0" r="0" b="127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B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0025" cy="1256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A48FC"/>
    <w:multiLevelType w:val="hybridMultilevel"/>
    <w:tmpl w:val="BB8C6366"/>
    <w:lvl w:ilvl="0" w:tplc="B5C24D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65F94"/>
    <w:multiLevelType w:val="hybridMultilevel"/>
    <w:tmpl w:val="D3C6E9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0F26A5"/>
    <w:multiLevelType w:val="hybridMultilevel"/>
    <w:tmpl w:val="D3C6E9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9E2D6A"/>
    <w:multiLevelType w:val="hybridMultilevel"/>
    <w:tmpl w:val="D3C6E9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9334E3"/>
    <w:multiLevelType w:val="hybridMultilevel"/>
    <w:tmpl w:val="1494C8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7QwNDA1NbUwszRX0lEKTi0uzszPAykwrAUAZ1GIQywAAAA="/>
  </w:docVars>
  <w:rsids>
    <w:rsidRoot w:val="0016613D"/>
    <w:rsid w:val="000038AF"/>
    <w:rsid w:val="00006EF3"/>
    <w:rsid w:val="0003210B"/>
    <w:rsid w:val="00037989"/>
    <w:rsid w:val="00044A98"/>
    <w:rsid w:val="000546E5"/>
    <w:rsid w:val="00073380"/>
    <w:rsid w:val="00116566"/>
    <w:rsid w:val="001174B3"/>
    <w:rsid w:val="00130672"/>
    <w:rsid w:val="0016280D"/>
    <w:rsid w:val="0016613D"/>
    <w:rsid w:val="00166226"/>
    <w:rsid w:val="001B4B21"/>
    <w:rsid w:val="001D0153"/>
    <w:rsid w:val="001E3D80"/>
    <w:rsid w:val="00225C13"/>
    <w:rsid w:val="002632B1"/>
    <w:rsid w:val="00271EA8"/>
    <w:rsid w:val="002B69BC"/>
    <w:rsid w:val="002D5A1E"/>
    <w:rsid w:val="002E11B5"/>
    <w:rsid w:val="002F27A3"/>
    <w:rsid w:val="00310ABF"/>
    <w:rsid w:val="003313F4"/>
    <w:rsid w:val="003A2124"/>
    <w:rsid w:val="003A5C49"/>
    <w:rsid w:val="003E5092"/>
    <w:rsid w:val="003E51AC"/>
    <w:rsid w:val="003F648D"/>
    <w:rsid w:val="0041126F"/>
    <w:rsid w:val="00431FD5"/>
    <w:rsid w:val="0046042E"/>
    <w:rsid w:val="00500393"/>
    <w:rsid w:val="005024DB"/>
    <w:rsid w:val="0051129B"/>
    <w:rsid w:val="00533D70"/>
    <w:rsid w:val="00540509"/>
    <w:rsid w:val="0058296A"/>
    <w:rsid w:val="00584A92"/>
    <w:rsid w:val="00591FF7"/>
    <w:rsid w:val="005A1590"/>
    <w:rsid w:val="005A4F1A"/>
    <w:rsid w:val="005A6244"/>
    <w:rsid w:val="005B4B4E"/>
    <w:rsid w:val="00600F80"/>
    <w:rsid w:val="006738E8"/>
    <w:rsid w:val="006A590C"/>
    <w:rsid w:val="006C2DCE"/>
    <w:rsid w:val="006C38CD"/>
    <w:rsid w:val="006D588B"/>
    <w:rsid w:val="007513CF"/>
    <w:rsid w:val="00784717"/>
    <w:rsid w:val="007E42B7"/>
    <w:rsid w:val="007E5C93"/>
    <w:rsid w:val="007F1E6D"/>
    <w:rsid w:val="00892E85"/>
    <w:rsid w:val="008A0457"/>
    <w:rsid w:val="00912A7E"/>
    <w:rsid w:val="00917CD7"/>
    <w:rsid w:val="0093252C"/>
    <w:rsid w:val="00936D15"/>
    <w:rsid w:val="00946776"/>
    <w:rsid w:val="009C2CD6"/>
    <w:rsid w:val="009D5CD2"/>
    <w:rsid w:val="00A0670E"/>
    <w:rsid w:val="00A25B4E"/>
    <w:rsid w:val="00A3497A"/>
    <w:rsid w:val="00A40641"/>
    <w:rsid w:val="00A44C09"/>
    <w:rsid w:val="00A52C6E"/>
    <w:rsid w:val="00AD6CBD"/>
    <w:rsid w:val="00B50ADB"/>
    <w:rsid w:val="00B67D7B"/>
    <w:rsid w:val="00B71EBB"/>
    <w:rsid w:val="00B80E42"/>
    <w:rsid w:val="00BA2825"/>
    <w:rsid w:val="00BB6ABB"/>
    <w:rsid w:val="00BD44F3"/>
    <w:rsid w:val="00C0552C"/>
    <w:rsid w:val="00C06639"/>
    <w:rsid w:val="00C151A1"/>
    <w:rsid w:val="00C22163"/>
    <w:rsid w:val="00C43F34"/>
    <w:rsid w:val="00C52905"/>
    <w:rsid w:val="00C64ADE"/>
    <w:rsid w:val="00C87D9A"/>
    <w:rsid w:val="00CA76E2"/>
    <w:rsid w:val="00CE445A"/>
    <w:rsid w:val="00D13D62"/>
    <w:rsid w:val="00D31565"/>
    <w:rsid w:val="00D3194F"/>
    <w:rsid w:val="00D36200"/>
    <w:rsid w:val="00D428C4"/>
    <w:rsid w:val="00D64479"/>
    <w:rsid w:val="00D86A80"/>
    <w:rsid w:val="00D902D3"/>
    <w:rsid w:val="00DC3064"/>
    <w:rsid w:val="00DE3A7D"/>
    <w:rsid w:val="00DE73B5"/>
    <w:rsid w:val="00E15C64"/>
    <w:rsid w:val="00E35411"/>
    <w:rsid w:val="00E67F03"/>
    <w:rsid w:val="00E91140"/>
    <w:rsid w:val="00ED0215"/>
    <w:rsid w:val="00EE0A8A"/>
    <w:rsid w:val="00F1133E"/>
    <w:rsid w:val="00F21FBF"/>
    <w:rsid w:val="00F279B2"/>
    <w:rsid w:val="00F768EF"/>
    <w:rsid w:val="00F76EB9"/>
    <w:rsid w:val="00FA11CA"/>
    <w:rsid w:val="00FE4CBB"/>
    <w:rsid w:val="408F7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1CC196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8AF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38A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71EBB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613D"/>
  </w:style>
  <w:style w:type="paragraph" w:styleId="Footer">
    <w:name w:val="footer"/>
    <w:basedOn w:val="Normal"/>
    <w:link w:val="Foot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613D"/>
  </w:style>
  <w:style w:type="paragraph" w:styleId="BalloonText">
    <w:name w:val="Balloon Text"/>
    <w:basedOn w:val="Normal"/>
    <w:link w:val="BalloonTextChar"/>
    <w:uiPriority w:val="99"/>
    <w:semiHidden/>
    <w:unhideWhenUsed/>
    <w:rsid w:val="0016613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3D"/>
    <w:rPr>
      <w:rFonts w:ascii="Lucida Grande" w:hAnsi="Lucida Grande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B71EBB"/>
    <w:rPr>
      <w:rFonts w:ascii="Times" w:hAnsi="Times"/>
      <w:b/>
      <w:bCs/>
    </w:rPr>
  </w:style>
  <w:style w:type="paragraph" w:customStyle="1" w:styleId="light-hud">
    <w:name w:val="light-hud"/>
    <w:basedOn w:val="Normal"/>
    <w:rsid w:val="00B71EB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A282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A2825"/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A282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BA2825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CA7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038A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0038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620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38AF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38A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71EBB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613D"/>
  </w:style>
  <w:style w:type="paragraph" w:styleId="Footer">
    <w:name w:val="footer"/>
    <w:basedOn w:val="Normal"/>
    <w:link w:val="FooterChar"/>
    <w:uiPriority w:val="99"/>
    <w:unhideWhenUsed/>
    <w:rsid w:val="001661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613D"/>
  </w:style>
  <w:style w:type="paragraph" w:styleId="BalloonText">
    <w:name w:val="Balloon Text"/>
    <w:basedOn w:val="Normal"/>
    <w:link w:val="BalloonTextChar"/>
    <w:uiPriority w:val="99"/>
    <w:semiHidden/>
    <w:unhideWhenUsed/>
    <w:rsid w:val="0016613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13D"/>
    <w:rPr>
      <w:rFonts w:ascii="Lucida Grande" w:hAnsi="Lucida Grande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B71EBB"/>
    <w:rPr>
      <w:rFonts w:ascii="Times" w:hAnsi="Times"/>
      <w:b/>
      <w:bCs/>
    </w:rPr>
  </w:style>
  <w:style w:type="paragraph" w:customStyle="1" w:styleId="light-hud">
    <w:name w:val="light-hud"/>
    <w:basedOn w:val="Normal"/>
    <w:rsid w:val="00B71EB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A282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A2825"/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BA282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BA2825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59"/>
    <w:rsid w:val="00CA7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0038A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0038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620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hello@biglittlebookaward.i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hello@biglittlebookaward.in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hello@biglittlebookaward.in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C059BA9-B42D-4466-862C-BCB8B47CE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ffinbox</Company>
  <LinksUpToDate>false</LinksUpToDate>
  <CharactersWithSpaces>2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 chaudhary</dc:creator>
  <cp:lastModifiedBy>Admin</cp:lastModifiedBy>
  <cp:revision>3</cp:revision>
  <cp:lastPrinted>2021-06-14T16:24:00Z</cp:lastPrinted>
  <dcterms:created xsi:type="dcterms:W3CDTF">2021-06-14T16:28:00Z</dcterms:created>
  <dcterms:modified xsi:type="dcterms:W3CDTF">2021-07-06T06:08:00Z</dcterms:modified>
</cp:coreProperties>
</file>